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C2E5615" w:rsidR="002F29A7" w:rsidRPr="00865A85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65A85">
        <w:rPr>
          <w:rFonts w:asciiTheme="minorHAnsi" w:hAnsiTheme="minorHAnsi" w:cstheme="minorHAnsi"/>
          <w:color w:val="FF595E"/>
        </w:rPr>
        <w:t xml:space="preserve">Workplace Assessment Task </w:t>
      </w:r>
      <w:r w:rsidR="00A36074">
        <w:rPr>
          <w:rFonts w:asciiTheme="minorHAnsi" w:hAnsiTheme="minorHAnsi" w:cstheme="minorHAnsi"/>
          <w:color w:val="FF595E"/>
        </w:rPr>
        <w:t>3</w:t>
      </w:r>
      <w:r w:rsidR="00357DC4">
        <w:rPr>
          <w:rFonts w:asciiTheme="minorHAnsi" w:hAnsiTheme="minorHAnsi" w:cstheme="minorHAnsi"/>
          <w:color w:val="FF595E"/>
        </w:rPr>
        <w:t xml:space="preserve"> </w:t>
      </w:r>
      <w:r w:rsidRPr="00865A85">
        <w:rPr>
          <w:rFonts w:asciiTheme="minorHAnsi" w:hAnsiTheme="minorHAnsi" w:cstheme="minorHAnsi"/>
          <w:color w:val="FF595E"/>
        </w:rPr>
        <w:t xml:space="preserve">– </w:t>
      </w:r>
      <w:r w:rsidR="002A22AD" w:rsidRPr="00865A85">
        <w:rPr>
          <w:rFonts w:asciiTheme="minorHAnsi" w:hAnsiTheme="minorHAnsi" w:cstheme="minorHAnsi"/>
          <w:color w:val="FF595E"/>
        </w:rPr>
        <w:t>Observation Form</w:t>
      </w:r>
      <w:r w:rsidR="007E5297" w:rsidRPr="00865A85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865A85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865A85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65A8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6CF50636" w:rsidR="001F02AF" w:rsidRPr="00865A85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865A8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865A85">
        <w:rPr>
          <w:rFonts w:cstheme="minorHAnsi"/>
          <w:color w:val="404040" w:themeColor="text1" w:themeTint="BF"/>
          <w:sz w:val="20"/>
          <w:szCs w:val="20"/>
        </w:rPr>
        <w:t>list</w:t>
      </w: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865A8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A36074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1F02AF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3DDE1759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A36074">
        <w:rPr>
          <w:rFonts w:cstheme="minorHAnsi"/>
          <w:color w:val="404040" w:themeColor="text1" w:themeTint="BF"/>
          <w:sz w:val="20"/>
          <w:szCs w:val="20"/>
        </w:rPr>
        <w:t>3</w:t>
      </w:r>
      <w:r w:rsidRPr="00865A8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41E822C6" w:rsidR="002F29A7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6028BA" w:rsidRPr="006028BA">
        <w:rPr>
          <w:rFonts w:cstheme="minorHAnsi"/>
          <w:color w:val="404040" w:themeColor="text1" w:themeTint="BF"/>
          <w:sz w:val="20"/>
          <w:szCs w:val="20"/>
        </w:rPr>
        <w:t>participate in at least two team meetings (e.g., weekly meetings, daily catchups, etc.)</w:t>
      </w:r>
      <w:r w:rsidR="006028B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980906"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. </w:t>
      </w:r>
    </w:p>
    <w:p w14:paraId="5CD57073" w14:textId="3C441A88" w:rsidR="00C110F4" w:rsidRPr="00C110F4" w:rsidRDefault="00C110F4" w:rsidP="00C110F4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</w:rPr>
      </w:pPr>
      <w:r w:rsidRPr="00C110F4">
        <w:rPr>
          <w:rFonts w:cstheme="minorHAnsi"/>
          <w:color w:val="404040" w:themeColor="text1" w:themeTint="BF"/>
          <w:sz w:val="20"/>
        </w:rPr>
        <w:t xml:space="preserve">Agenda items covered in these meetings may vary. However, during each meeting, </w:t>
      </w:r>
      <w:r>
        <w:rPr>
          <w:rFonts w:cstheme="minorHAnsi"/>
          <w:color w:val="404040" w:themeColor="text1" w:themeTint="BF"/>
          <w:sz w:val="20"/>
        </w:rPr>
        <w:t>they</w:t>
      </w:r>
      <w:r w:rsidRPr="00C110F4">
        <w:rPr>
          <w:rFonts w:cstheme="minorHAnsi"/>
          <w:color w:val="404040" w:themeColor="text1" w:themeTint="BF"/>
          <w:sz w:val="20"/>
        </w:rPr>
        <w:t xml:space="preserve"> must have:</w:t>
      </w:r>
    </w:p>
    <w:p w14:paraId="0347D727" w14:textId="77777777" w:rsidR="00C110F4" w:rsidRPr="00C110F4" w:rsidRDefault="00C110F4" w:rsidP="00C110F4">
      <w:pPr>
        <w:pStyle w:val="ListParagraph"/>
        <w:numPr>
          <w:ilvl w:val="0"/>
          <w:numId w:val="12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C110F4">
        <w:rPr>
          <w:rFonts w:cstheme="minorHAnsi"/>
          <w:color w:val="404040" w:themeColor="text1" w:themeTint="BF"/>
          <w:sz w:val="20"/>
        </w:rPr>
        <w:t>Clarified task-related instructions with a colleague</w:t>
      </w:r>
    </w:p>
    <w:p w14:paraId="7615B1CE" w14:textId="77777777" w:rsidR="00C110F4" w:rsidRPr="00C110F4" w:rsidRDefault="00C110F4" w:rsidP="00C110F4">
      <w:pPr>
        <w:pStyle w:val="ListParagraph"/>
        <w:numPr>
          <w:ilvl w:val="0"/>
          <w:numId w:val="12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C110F4">
        <w:rPr>
          <w:rFonts w:cstheme="minorHAnsi"/>
          <w:color w:val="404040" w:themeColor="text1" w:themeTint="BF"/>
          <w:sz w:val="20"/>
        </w:rPr>
        <w:t>Negotiated timeframes with a colleague</w:t>
      </w:r>
    </w:p>
    <w:p w14:paraId="39532659" w14:textId="7B4F1308" w:rsidR="00C110F4" w:rsidRPr="00C110F4" w:rsidRDefault="00C110F4" w:rsidP="00C110F4">
      <w:pPr>
        <w:pStyle w:val="ListParagraph"/>
        <w:numPr>
          <w:ilvl w:val="0"/>
          <w:numId w:val="12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C110F4">
        <w:rPr>
          <w:rFonts w:cstheme="minorHAnsi"/>
          <w:color w:val="404040" w:themeColor="text1" w:themeTint="BF"/>
          <w:sz w:val="20"/>
        </w:rPr>
        <w:t>Raised ideas for improvement in work practices</w:t>
      </w:r>
    </w:p>
    <w:p w14:paraId="45F2EE23" w14:textId="42379A7F" w:rsidR="00C110F4" w:rsidRPr="00C110F4" w:rsidRDefault="00C110F4" w:rsidP="00C110F4">
      <w:pPr>
        <w:spacing w:after="120" w:line="276" w:lineRule="auto"/>
        <w:jc w:val="both"/>
        <w:rPr>
          <w:rFonts w:cstheme="minorHAnsi"/>
          <w:b/>
          <w:bCs/>
          <w:color w:val="D73329"/>
        </w:rPr>
      </w:pPr>
      <w:r w:rsidRPr="00C110F4">
        <w:rPr>
          <w:rFonts w:cstheme="minorHAnsi"/>
          <w:b/>
          <w:bCs/>
          <w:color w:val="D73329"/>
          <w:sz w:val="20"/>
        </w:rPr>
        <w:t xml:space="preserve">Collectively </w:t>
      </w:r>
      <w:r>
        <w:rPr>
          <w:rFonts w:cstheme="minorHAnsi"/>
          <w:b/>
          <w:bCs/>
          <w:color w:val="D73329"/>
          <w:sz w:val="20"/>
        </w:rPr>
        <w:t>they</w:t>
      </w:r>
      <w:r w:rsidRPr="00C110F4">
        <w:rPr>
          <w:rFonts w:cstheme="minorHAnsi"/>
          <w:b/>
          <w:bCs/>
          <w:color w:val="D73329"/>
          <w:sz w:val="20"/>
        </w:rPr>
        <w:t xml:space="preserve"> must have clarified task-related instructions and negotiated timeframes with at least two different colleagues.</w:t>
      </w:r>
    </w:p>
    <w:p w14:paraId="5B8D02B4" w14:textId="7B2E036B" w:rsidR="00CC46FB" w:rsidRPr="00590D8F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90D8F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590D8F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90D8F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D6CA71D" w14:textId="1DF4CFDE" w:rsidR="00FE3D25" w:rsidRPr="00FE3D25" w:rsidRDefault="00FE3D25" w:rsidP="00FE3D2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E3D25">
        <w:rPr>
          <w:rFonts w:cstheme="minorHAnsi"/>
          <w:color w:val="404040" w:themeColor="text1" w:themeTint="BF"/>
          <w:sz w:val="20"/>
          <w:szCs w:val="20"/>
        </w:rPr>
        <w:t xml:space="preserve">Practical knowledge of communication protocols within </w:t>
      </w:r>
      <w:r w:rsidR="00B51AEC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FE3D25">
        <w:rPr>
          <w:rFonts w:cstheme="minorHAnsi"/>
          <w:color w:val="404040" w:themeColor="text1" w:themeTint="BF"/>
          <w:sz w:val="20"/>
          <w:szCs w:val="20"/>
        </w:rPr>
        <w:t>team.</w:t>
      </w:r>
    </w:p>
    <w:p w14:paraId="59397C91" w14:textId="649D4A2A" w:rsidR="00FE3D25" w:rsidRPr="00FE3D25" w:rsidRDefault="00FE3D25" w:rsidP="00FE3D2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E3D25">
        <w:rPr>
          <w:rFonts w:cstheme="minorHAnsi"/>
          <w:color w:val="404040" w:themeColor="text1" w:themeTint="BF"/>
          <w:sz w:val="20"/>
          <w:szCs w:val="20"/>
        </w:rPr>
        <w:t>Practical skills relevant to communicating and negotiating effectively with colleagues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553862EE" w14:textId="69695523" w:rsidR="008318B9" w:rsidRPr="008318B9" w:rsidRDefault="008318B9" w:rsidP="008318B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32DCA1CF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EF522D5" w14:textId="77777777" w:rsidR="00F05145" w:rsidRPr="005620D3" w:rsidRDefault="00F05145" w:rsidP="00F0514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63AE143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lastRenderedPageBreak/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7E7F88" w:rsidRPr="005620D3" w14:paraId="3BA069EC" w14:textId="77777777" w:rsidTr="003C5A5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4010588" w14:textId="77777777" w:rsidR="007E7F88" w:rsidRPr="005620D3" w:rsidRDefault="007E7F88" w:rsidP="003C5A5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3DF5EB" w14:textId="77777777" w:rsidR="007E7F88" w:rsidRPr="005620D3" w:rsidRDefault="00B145DF" w:rsidP="003C5A5A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1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210051A" w14:textId="586B4A9D" w:rsidR="007E7F88" w:rsidRPr="005620D3" w:rsidRDefault="00B145DF" w:rsidP="003C5A5A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3087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5620D3" w:rsidRPr="005620D3" w14:paraId="068B11CD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205CF589" w:rsidR="005F4237" w:rsidRPr="005620D3" w:rsidRDefault="005F4237" w:rsidP="00600C4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600C4D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</w:tc>
      </w:tr>
      <w:tr w:rsidR="005620D3" w:rsidRPr="005620D3" w14:paraId="15FDAC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630AE6" w14:textId="295A8D85" w:rsidR="005F4237" w:rsidRPr="007E7F88" w:rsidRDefault="00B145DF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7F88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>Workplace/organisation or a similar environment</w:t>
            </w:r>
          </w:p>
          <w:p w14:paraId="51000EAE" w14:textId="06B2D3C9" w:rsidR="0083339D" w:rsidRPr="007E7F88" w:rsidRDefault="00B145DF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469AC">
              <w:rPr>
                <w:rFonts w:cstheme="minorHAnsi"/>
                <w:color w:val="404040" w:themeColor="text1" w:themeTint="BF"/>
                <w:sz w:val="20"/>
                <w:szCs w:val="20"/>
              </w:rPr>
              <w:t>Colleagues</w:t>
            </w:r>
            <w:r w:rsidR="00343A7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(at least two)</w:t>
            </w:r>
          </w:p>
          <w:p w14:paraId="7F9B8DE5" w14:textId="17334866" w:rsidR="008D107B" w:rsidRDefault="00B145DF" w:rsidP="001469A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469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ccess to team meetings, </w:t>
            </w:r>
            <w:r w:rsidR="00D117F8">
              <w:rPr>
                <w:rFonts w:cstheme="minorHAnsi"/>
                <w:color w:val="404040" w:themeColor="text1" w:themeTint="BF"/>
                <w:sz w:val="20"/>
                <w:szCs w:val="20"/>
              </w:rPr>
              <w:t>e.g.,</w:t>
            </w:r>
            <w:r w:rsidR="001469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eekly meetings, daily catchups, etc</w:t>
            </w:r>
            <w:r w:rsidR="005053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. </w:t>
            </w:r>
          </w:p>
          <w:p w14:paraId="051F1F3A" w14:textId="19160D85" w:rsidR="00EA63FE" w:rsidRPr="001469AC" w:rsidRDefault="00B145DF" w:rsidP="001469A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078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63FE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A63FE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A63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he organisation’s </w:t>
            </w:r>
            <w:r w:rsidR="00AF6CE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communication and </w:t>
            </w:r>
            <w:r w:rsidR="00EA63FE">
              <w:rPr>
                <w:rFonts w:cstheme="minorHAnsi"/>
                <w:color w:val="404040" w:themeColor="text1" w:themeTint="BF"/>
                <w:sz w:val="20"/>
                <w:szCs w:val="20"/>
              </w:rPr>
              <w:t>confidentiality procedures.</w:t>
            </w:r>
          </w:p>
        </w:tc>
      </w:tr>
      <w:tr w:rsidR="00A576DA" w14:paraId="65559B09" w14:textId="77777777" w:rsidTr="008D567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799EB6D" w14:textId="77777777" w:rsidR="00A576DA" w:rsidRPr="005620D3" w:rsidRDefault="00A576DA" w:rsidP="00A576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workplace/organisation’s communication policies and procedures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E975B6" w14:textId="167AC2E4" w:rsidR="00A576DA" w:rsidRDefault="00A576DA" w:rsidP="000424E5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576DA" w:rsidRPr="005620D3" w14:paraId="01EF21CB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9C77C6" w14:textId="5D910D56" w:rsidR="00A576DA" w:rsidRPr="005620D3" w:rsidRDefault="00A576DA" w:rsidP="00A576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workplace/organisation’s confidentiality policies and procedures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8ABCD48" w14:textId="7E936E54" w:rsidR="00A576DA" w:rsidRDefault="00A576DA" w:rsidP="000424E5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2570F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99F2381" w14:textId="79F52C10" w:rsidR="006F433A" w:rsidRDefault="006F433A" w:rsidP="006F433A"/>
    <w:p w14:paraId="4288BEC9" w14:textId="6E6CA913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0B590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B145D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0B590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B145D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6EBEA95" w:rsidR="00B52831" w:rsidRPr="005620D3" w:rsidRDefault="00B52831" w:rsidP="000B590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907E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B145D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0B590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B145D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0B590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B145D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0B590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B145D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023802BF" w14:textId="155B273D" w:rsidR="00FD01AE" w:rsidRPr="00FD01AE" w:rsidRDefault="00013528" w:rsidP="00FD01AE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t xml:space="preserve">Observation Form </w:t>
      </w:r>
    </w:p>
    <w:p w14:paraId="522C6161" w14:textId="59D5E9DB" w:rsidR="007A0D4A" w:rsidRPr="00EB3985" w:rsidRDefault="00FD01AE" w:rsidP="00EB398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Meeting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6F433A" w:rsidRPr="005620D3" w14:paraId="4B50414C" w14:textId="77777777" w:rsidTr="003C5A5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A6D4CC" w14:textId="76C7699C" w:rsidR="006F433A" w:rsidRPr="005620D3" w:rsidRDefault="00CE4114" w:rsidP="003C5A5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ing to be attended by the candidate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3E8A67" w14:textId="127861B0" w:rsidR="006F433A" w:rsidRPr="005620D3" w:rsidRDefault="00CE4114" w:rsidP="003C5A5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specify, e.g. weekly team meeting, standup meeting, daily catchups, etc."/>
                  </w:textInput>
                </w:ffData>
              </w:fldChar>
            </w:r>
            <w:bookmarkStart w:id="2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, e.g. weekly team meeting, standup meeting, daily catchups, etc.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2"/>
            <w:r w:rsidR="006F433A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083BD3" w:rsidRPr="005620D3" w14:paraId="79775E6F" w14:textId="77777777" w:rsidTr="003C5A5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38C1AB1" w14:textId="403F15F5" w:rsidR="00083BD3" w:rsidRDefault="00083BD3" w:rsidP="00083BD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meet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CE73EC" w14:textId="77777777" w:rsidR="00083BD3" w:rsidRDefault="00B145DF" w:rsidP="00083BD3">
            <w:pPr>
              <w:tabs>
                <w:tab w:val="left" w:pos="180"/>
              </w:tabs>
              <w:ind w:lef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  <w:color w:val="404040" w:themeColor="text1" w:themeTint="BF"/>
                  <w:sz w:val="20"/>
                  <w:szCs w:val="20"/>
                </w:rPr>
                <w:id w:val="497614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BD3">
                  <w:rPr>
                    <w:rFonts w:ascii="MS Gothic" w:eastAsia="MS Gothic" w:hAnsi="MS Gothic" w:cstheme="minorHAnsi" w:hint="eastAsia"/>
                    <w:noProof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 Face-to-face</w:t>
            </w:r>
          </w:p>
          <w:p w14:paraId="0DCA48E3" w14:textId="77777777" w:rsidR="00083BD3" w:rsidRDefault="00B145DF" w:rsidP="00083BD3">
            <w:pPr>
              <w:tabs>
                <w:tab w:val="left" w:pos="180"/>
              </w:tabs>
              <w:ind w:lef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  <w:color w:val="404040" w:themeColor="text1" w:themeTint="BF"/>
                  <w:sz w:val="20"/>
                  <w:szCs w:val="20"/>
                </w:rPr>
                <w:id w:val="701834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BD3">
                  <w:rPr>
                    <w:rFonts w:ascii="MS Gothic" w:eastAsia="MS Gothic" w:hAnsi="MS Gothic" w:cstheme="minorHAnsi" w:hint="eastAsia"/>
                    <w:noProof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 Call conference</w:t>
            </w:r>
          </w:p>
          <w:p w14:paraId="00E8AE67" w14:textId="17519DDB" w:rsidR="00083BD3" w:rsidRDefault="00B145DF" w:rsidP="00083BD3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  <w:color w:val="404040" w:themeColor="text1" w:themeTint="BF"/>
                  <w:sz w:val="20"/>
                  <w:szCs w:val="20"/>
                </w:rPr>
                <w:id w:val="1219860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3BD3">
                  <w:rPr>
                    <w:rFonts w:ascii="MS Gothic" w:eastAsia="MS Gothic" w:hAnsi="MS Gothic" w:cstheme="minorHAnsi" w:hint="eastAsia"/>
                    <w:noProof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83B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F2AE6" w:rsidRPr="005620D3" w14:paraId="36B8C4F0" w14:textId="77777777" w:rsidTr="003C5A5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6BBAC27" w14:textId="07BF2BE7" w:rsidR="00A022DD" w:rsidRPr="00FD01AE" w:rsidRDefault="00DF2AE6" w:rsidP="00DF2AE6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articipants in the meet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95CA4F" w14:textId="61D69F63" w:rsidR="00DF2AE6" w:rsidRDefault="00DF2AE6" w:rsidP="00DF2AE6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; indicate their job role or title only"/>
                  </w:textInput>
                </w:ffData>
              </w:fldCha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; indicate their job role or title only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627CFF86" w14:textId="77777777" w:rsidR="00DF2AE6" w:rsidRDefault="00DF2AE6" w:rsidP="00DF2AE6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78C84981" w14:textId="7063A419" w:rsidR="00DF2AE6" w:rsidRDefault="00DF2AE6" w:rsidP="00DF2A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A63FE" w:rsidRPr="005620D3" w14:paraId="58F37332" w14:textId="77777777" w:rsidTr="003C5A5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0A5273D" w14:textId="4CB69BBC" w:rsidR="00EA63FE" w:rsidRDefault="00EA63FE" w:rsidP="00EA63F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confidentiality procedures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ADF05EE" w14:textId="3929D726" w:rsidR="00EA63FE" w:rsidRDefault="00EA63FE" w:rsidP="00EA63FE">
            <w:pPr>
              <w:tabs>
                <w:tab w:val="left" w:pos="180"/>
              </w:tabs>
              <w:ind w:lef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A087CC1" w14:textId="77777777" w:rsidR="006F433A" w:rsidRPr="005620D3" w:rsidRDefault="006F433A" w:rsidP="006F433A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426"/>
        <w:gridCol w:w="1852"/>
        <w:gridCol w:w="1853"/>
      </w:tblGrid>
      <w:tr w:rsidR="005620D3" w:rsidRPr="005620D3" w14:paraId="4DD8086C" w14:textId="77777777" w:rsidTr="00035271">
        <w:trPr>
          <w:cantSplit/>
          <w:tblHeader/>
          <w:jc w:val="center"/>
        </w:trPr>
        <w:tc>
          <w:tcPr>
            <w:tcW w:w="2155" w:type="pct"/>
            <w:shd w:val="clear" w:color="auto" w:fill="F2F2F2" w:themeFill="background1" w:themeFillShade="F2"/>
          </w:tcPr>
          <w:p w14:paraId="1D7E5CF1" w14:textId="547E3EC0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 w:rsidR="006F433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1" w:type="pct"/>
            <w:shd w:val="clear" w:color="auto" w:fill="F2F2F2" w:themeFill="background1" w:themeFillShade="F2"/>
          </w:tcPr>
          <w:p w14:paraId="13C04A38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7" w:type="pct"/>
            <w:shd w:val="clear" w:color="auto" w:fill="F2F2F2" w:themeFill="background1" w:themeFillShade="F2"/>
          </w:tcPr>
          <w:p w14:paraId="52EBF074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7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36AE4" w:rsidRPr="005620D3" w14:paraId="3077DA5E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34EC2E5" w14:textId="77777777" w:rsidR="00036AE4" w:rsidRDefault="00036AE4" w:rsidP="000B590D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larifies instructions with a colleague.</w:t>
            </w:r>
          </w:p>
          <w:p w14:paraId="0D3F295F" w14:textId="77777777" w:rsidR="00EB3985" w:rsidRDefault="00036AE4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i/>
                <w:iCs/>
                <w:color w:val="F79723"/>
                <w:sz w:val="16"/>
                <w:szCs w:val="16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instructions discussed during the meeting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D9A2215" w14:textId="02017702" w:rsidR="00FD01AE" w:rsidRPr="00FD01AE" w:rsidRDefault="00FD01AE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52597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For a satisfactory performance, th</w:t>
            </w:r>
            <w:r w:rsidR="00525974" w:rsidRPr="0052597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s must be a different colleague from Meeting 2</w:t>
            </w:r>
          </w:p>
        </w:tc>
        <w:tc>
          <w:tcPr>
            <w:tcW w:w="791" w:type="pct"/>
            <w:shd w:val="clear" w:color="auto" w:fill="auto"/>
          </w:tcPr>
          <w:p w14:paraId="1D1A6D40" w14:textId="23968636" w:rsidR="00036AE4" w:rsidRDefault="00036AE4" w:rsidP="00036AE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19DE0033" w14:textId="5B27649A" w:rsidR="00036AE4" w:rsidRPr="005620D3" w:rsidRDefault="00036AE4" w:rsidP="00036AE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74BA7718" w14:textId="1460A85B" w:rsidR="00036AE4" w:rsidRPr="005620D3" w:rsidRDefault="00036AE4" w:rsidP="00036AE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2C2A8D2A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7E4A9CFE" w14:textId="1FF898D2" w:rsidR="00035271" w:rsidRPr="00300E48" w:rsidRDefault="00035271" w:rsidP="0003527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iterates the instructions as they have understood them.</w:t>
            </w:r>
          </w:p>
        </w:tc>
        <w:tc>
          <w:tcPr>
            <w:tcW w:w="791" w:type="pct"/>
            <w:shd w:val="clear" w:color="auto" w:fill="auto"/>
          </w:tcPr>
          <w:p w14:paraId="0F75B416" w14:textId="0349EAAA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8131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3527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962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3527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18A748E" w14:textId="45BC323B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27A626C8" w14:textId="5FDFDD4C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0691347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752F3DBA" w14:textId="5915BF0B" w:rsidR="00035271" w:rsidRDefault="00035271" w:rsidP="0003527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olleague if they have understood the instructions correctly and accurately. </w:t>
            </w:r>
          </w:p>
        </w:tc>
        <w:tc>
          <w:tcPr>
            <w:tcW w:w="791" w:type="pct"/>
            <w:shd w:val="clear" w:color="auto" w:fill="auto"/>
          </w:tcPr>
          <w:p w14:paraId="305FF7B1" w14:textId="549579AD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2174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3527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619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3527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CAE0329" w14:textId="7CC073AB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ABC2F22" w14:textId="7E226E10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016DA02B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63A5E585" w14:textId="7E8BBBAB" w:rsidR="00035271" w:rsidRDefault="00035271" w:rsidP="0003527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follow-up questions to clarify further points unclear to them.</w:t>
            </w:r>
          </w:p>
        </w:tc>
        <w:tc>
          <w:tcPr>
            <w:tcW w:w="791" w:type="pct"/>
            <w:shd w:val="clear" w:color="auto" w:fill="auto"/>
          </w:tcPr>
          <w:p w14:paraId="6E63019F" w14:textId="0BB48EF3" w:rsidR="00035271" w:rsidRPr="00E94455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8760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3527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466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3527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7421696" w14:textId="28DCB80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D6972FF" w14:textId="368C9D6A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4FC45C1A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50D88C8" w14:textId="560896E2" w:rsidR="00035271" w:rsidRDefault="00035271" w:rsidP="0003527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outcomes of their discussion with the colleague.</w:t>
            </w:r>
          </w:p>
        </w:tc>
        <w:tc>
          <w:tcPr>
            <w:tcW w:w="791" w:type="pct"/>
            <w:shd w:val="clear" w:color="auto" w:fill="auto"/>
          </w:tcPr>
          <w:p w14:paraId="33453028" w14:textId="1E5A1C10" w:rsidR="00035271" w:rsidRPr="00756480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5759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3527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9156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3527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00553DA9" w14:textId="01F3619E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12B28AD" w14:textId="70F488AB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73B11D0B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84198D6" w14:textId="41D07AAE" w:rsidR="00035271" w:rsidRDefault="00035271" w:rsidP="00035271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ddresses the colleague’s requests appropriately. </w:t>
            </w:r>
          </w:p>
          <w:p w14:paraId="6B8E7BF8" w14:textId="468DBF3E" w:rsidR="00035271" w:rsidRPr="00EB3985" w:rsidRDefault="00035271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the request made by the client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5436CAE9" w14:textId="77777777" w:rsidR="00035271" w:rsidRDefault="00035271" w:rsidP="0003527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55132330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5A39BA68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36F260C2" w14:textId="77777777" w:rsidTr="00035271">
        <w:trPr>
          <w:cantSplit/>
          <w:trHeight w:val="20"/>
          <w:jc w:val="center"/>
        </w:trPr>
        <w:tc>
          <w:tcPr>
            <w:tcW w:w="2155" w:type="pct"/>
            <w:shd w:val="clear" w:color="auto" w:fill="auto"/>
          </w:tcPr>
          <w:p w14:paraId="2B634859" w14:textId="11584EB8" w:rsidR="00035271" w:rsidRPr="00931E8F" w:rsidRDefault="00035271" w:rsidP="00035271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colleague’s request.</w:t>
            </w:r>
          </w:p>
        </w:tc>
        <w:tc>
          <w:tcPr>
            <w:tcW w:w="791" w:type="pct"/>
            <w:shd w:val="clear" w:color="auto" w:fill="auto"/>
          </w:tcPr>
          <w:p w14:paraId="1ADB56C0" w14:textId="77777777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3393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0554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B9BC41C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51BF677F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2195CFC1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0B76C25B" w14:textId="35C87CC9" w:rsidR="00035271" w:rsidRDefault="00035271" w:rsidP="00035271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iterates the request and confirms with the colleague if they have understood it correctly.</w:t>
            </w:r>
          </w:p>
        </w:tc>
        <w:tc>
          <w:tcPr>
            <w:tcW w:w="791" w:type="pct"/>
            <w:shd w:val="clear" w:color="auto" w:fill="auto"/>
          </w:tcPr>
          <w:p w14:paraId="660AC24C" w14:textId="77777777" w:rsidR="00035271" w:rsidRPr="00215F90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3457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42099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5CCC203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5B3BD637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3264C5BE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0B4FD571" w14:textId="77777777" w:rsidR="00035271" w:rsidRDefault="00035271" w:rsidP="00035271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responds appropriately to the request.</w:t>
            </w:r>
          </w:p>
          <w:p w14:paraId="10BBF79E" w14:textId="77777777" w:rsidR="00035271" w:rsidRDefault="00035271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response given.</w:t>
            </w:r>
          </w:p>
          <w:p w14:paraId="16171848" w14:textId="77777777" w:rsidR="00035271" w:rsidRDefault="00035271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one ticked)</w:t>
            </w:r>
          </w:p>
          <w:p w14:paraId="0F0B3842" w14:textId="3916DA2B" w:rsidR="00035271" w:rsidRDefault="00B145DF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088111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swer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g a work-related enquiry or question</w:t>
            </w:r>
          </w:p>
          <w:p w14:paraId="3C79F4FF" w14:textId="77777777" w:rsidR="00035271" w:rsidRDefault="00B145DF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457299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arifying or repeating points discussed earlier.</w:t>
            </w:r>
          </w:p>
          <w:p w14:paraId="2DB8BD3E" w14:textId="482570EF" w:rsidR="00035271" w:rsidRDefault="00B145DF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5665372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dvising the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lleague</w:t>
            </w:r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will get back to them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 the request after they have gathered more information. </w:t>
            </w:r>
          </w:p>
          <w:p w14:paraId="2340CEDD" w14:textId="07A93CED" w:rsidR="00035271" w:rsidRDefault="00B145DF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355335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ing additional information not covered in the meeting. </w:t>
            </w:r>
          </w:p>
          <w:p w14:paraId="084CB7E0" w14:textId="77777777" w:rsidR="00035271" w:rsidRDefault="00B145DF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305849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warding the request or concern to the appropriate person, e.g., the supervisor, as required in the organisation’s policies and procedures</w:t>
            </w:r>
          </w:p>
          <w:p w14:paraId="0236B9B6" w14:textId="77777777" w:rsidR="00035271" w:rsidRPr="00875E1E" w:rsidRDefault="00B145DF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45168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 (please specify):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087F2A7A" w14:textId="77777777" w:rsidR="00035271" w:rsidRPr="00DE4915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1761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26793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18D3602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15DB139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1F561B16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5CFFDFFE" w14:textId="411684DD" w:rsidR="00035271" w:rsidRDefault="00035271" w:rsidP="00EB398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municates information clearly. </w:t>
            </w:r>
          </w:p>
        </w:tc>
        <w:tc>
          <w:tcPr>
            <w:tcW w:w="791" w:type="pct"/>
            <w:shd w:val="clear" w:color="auto" w:fill="auto"/>
          </w:tcPr>
          <w:p w14:paraId="5F40FB1F" w14:textId="77777777" w:rsidR="00035271" w:rsidRDefault="00035271" w:rsidP="0003527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5AEECB06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15EF7B33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07C7435E" w14:textId="77777777" w:rsidTr="00035271">
        <w:trPr>
          <w:cantSplit/>
          <w:trHeight w:val="20"/>
          <w:jc w:val="center"/>
        </w:trPr>
        <w:tc>
          <w:tcPr>
            <w:tcW w:w="2155" w:type="pct"/>
            <w:shd w:val="clear" w:color="auto" w:fill="auto"/>
          </w:tcPr>
          <w:p w14:paraId="498B24E2" w14:textId="77777777" w:rsidR="00035271" w:rsidRDefault="00035271" w:rsidP="00035271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mmunicates information in an organised and structured manner.</w:t>
            </w:r>
          </w:p>
          <w:p w14:paraId="04B9A7EA" w14:textId="036C85C9" w:rsidR="00035271" w:rsidRPr="00931E8F" w:rsidRDefault="00035271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:</w:t>
            </w:r>
          </w:p>
        </w:tc>
        <w:tc>
          <w:tcPr>
            <w:tcW w:w="791" w:type="pct"/>
            <w:shd w:val="clear" w:color="auto" w:fill="auto"/>
          </w:tcPr>
          <w:p w14:paraId="616B734E" w14:textId="6DE8DB2D" w:rsidR="00035271" w:rsidRDefault="00035271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7233531F" w14:textId="46BDE3C4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3608B9A8" w14:textId="6FCA80D8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073802D0" w14:textId="77777777" w:rsidTr="00035271">
        <w:trPr>
          <w:cantSplit/>
          <w:trHeight w:val="20"/>
          <w:jc w:val="center"/>
        </w:trPr>
        <w:tc>
          <w:tcPr>
            <w:tcW w:w="2155" w:type="pct"/>
            <w:shd w:val="clear" w:color="auto" w:fill="auto"/>
          </w:tcPr>
          <w:p w14:paraId="235CD978" w14:textId="08DD3985" w:rsidR="00035271" w:rsidRPr="00931E8F" w:rsidRDefault="00035271" w:rsidP="00035271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left="19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tarting with an overview or general broad points. </w:t>
            </w:r>
          </w:p>
        </w:tc>
        <w:tc>
          <w:tcPr>
            <w:tcW w:w="791" w:type="pct"/>
            <w:shd w:val="clear" w:color="auto" w:fill="auto"/>
          </w:tcPr>
          <w:p w14:paraId="3C0F8B0A" w14:textId="77777777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479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D73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8966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D73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B55CC2F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58700D6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3D3D8C95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0AD09CB7" w14:textId="67F7DCCA" w:rsidR="00035271" w:rsidRDefault="00035271" w:rsidP="00035271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left="19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ed by specific points or examples.</w:t>
            </w:r>
          </w:p>
        </w:tc>
        <w:tc>
          <w:tcPr>
            <w:tcW w:w="791" w:type="pct"/>
            <w:shd w:val="clear" w:color="auto" w:fill="auto"/>
          </w:tcPr>
          <w:p w14:paraId="0018BFF9" w14:textId="77777777" w:rsidR="00035271" w:rsidRPr="00215F90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8248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D73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3881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D73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0895C5E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0A962BC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12CA2659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15CAFE88" w14:textId="73C8054A" w:rsidR="00035271" w:rsidRDefault="00035271" w:rsidP="00035271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left="19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 accordingly by key points.</w:t>
            </w:r>
          </w:p>
        </w:tc>
        <w:tc>
          <w:tcPr>
            <w:tcW w:w="791" w:type="pct"/>
            <w:shd w:val="clear" w:color="auto" w:fill="auto"/>
          </w:tcPr>
          <w:p w14:paraId="27937422" w14:textId="0EA91CAC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3435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337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EDB1630" w14:textId="08BD9C99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15EF277A" w14:textId="6D2D5034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7CBCC164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02701EC1" w14:textId="5558A5E1" w:rsidR="00035271" w:rsidRDefault="00035271" w:rsidP="00035271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speaks slowly (however, not too slow).</w:t>
            </w:r>
          </w:p>
        </w:tc>
        <w:tc>
          <w:tcPr>
            <w:tcW w:w="791" w:type="pct"/>
            <w:shd w:val="clear" w:color="auto" w:fill="auto"/>
          </w:tcPr>
          <w:p w14:paraId="22588F08" w14:textId="77777777" w:rsidR="00035271" w:rsidRPr="00215F90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8758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4651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A73F33C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D4720AA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68048D65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1AF38EC8" w14:textId="6E66945E" w:rsidR="00035271" w:rsidRDefault="00035271" w:rsidP="00035271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peaks in a well-modulated voice. </w:t>
            </w:r>
          </w:p>
        </w:tc>
        <w:tc>
          <w:tcPr>
            <w:tcW w:w="791" w:type="pct"/>
            <w:shd w:val="clear" w:color="auto" w:fill="auto"/>
          </w:tcPr>
          <w:p w14:paraId="0CB95099" w14:textId="2783405B" w:rsidR="00035271" w:rsidRPr="000D73FE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8169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5706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C55AB10" w14:textId="714899C1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3D906878" w14:textId="093F71E2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10DA74B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6BB54DE9" w14:textId="26AD5DF9" w:rsidR="00035271" w:rsidRDefault="00035271" w:rsidP="00035271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hecks in with the meeting attendees to see if they have understood the information discussed. </w:t>
            </w:r>
          </w:p>
        </w:tc>
        <w:tc>
          <w:tcPr>
            <w:tcW w:w="791" w:type="pct"/>
            <w:shd w:val="clear" w:color="auto" w:fill="auto"/>
          </w:tcPr>
          <w:p w14:paraId="257ACE92" w14:textId="1122C864" w:rsidR="00035271" w:rsidRPr="0045657D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489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44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7353724E" w14:textId="7E6E5614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3550E2C" w14:textId="69E92E7B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124793F2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050A08E9" w14:textId="2A726D5A" w:rsidR="00035271" w:rsidRDefault="00035271" w:rsidP="00035271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follows the organisation’s confidentiality procedures.  </w:t>
            </w:r>
          </w:p>
          <w:p w14:paraId="6D0477BB" w14:textId="7D01EA58" w:rsidR="00035271" w:rsidRPr="00EB3985" w:rsidRDefault="00035271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EA63FE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MPOR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</w:t>
            </w:r>
            <w:r w:rsidRPr="00EA63FE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NT: The assessor to contextualise the criteria below prior to the assessment. </w:t>
            </w:r>
          </w:p>
        </w:tc>
        <w:tc>
          <w:tcPr>
            <w:tcW w:w="791" w:type="pct"/>
            <w:shd w:val="clear" w:color="auto" w:fill="auto"/>
          </w:tcPr>
          <w:p w14:paraId="5F723DC3" w14:textId="77777777" w:rsidR="00035271" w:rsidRDefault="00035271" w:rsidP="0003527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3CB8535B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0662AB05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598FD165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04F3E086" w14:textId="713B875D" w:rsidR="00035271" w:rsidRDefault="00035271" w:rsidP="00035271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voids sharing private and confidential client information that is irrelevant to the meeting. </w:t>
            </w:r>
          </w:p>
        </w:tc>
        <w:tc>
          <w:tcPr>
            <w:tcW w:w="791" w:type="pct"/>
            <w:shd w:val="clear" w:color="auto" w:fill="auto"/>
          </w:tcPr>
          <w:p w14:paraId="1AF938CB" w14:textId="12134FE1" w:rsidR="00035271" w:rsidRPr="00215F90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6850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0573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6047B7E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55027002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0D160CB4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128BD7B5" w14:textId="7538B5B4" w:rsidR="00035271" w:rsidRDefault="00035271" w:rsidP="00035271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private and confidential information when there are no other people in the vicinity who can overhear the discussion.</w:t>
            </w:r>
          </w:p>
          <w:p w14:paraId="7D60F345" w14:textId="403B2D45" w:rsidR="00035271" w:rsidRDefault="00035271" w:rsidP="00035271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.e., the meeting is undertaken in the board room. </w:t>
            </w:r>
          </w:p>
        </w:tc>
        <w:tc>
          <w:tcPr>
            <w:tcW w:w="791" w:type="pct"/>
            <w:shd w:val="clear" w:color="auto" w:fill="auto"/>
          </w:tcPr>
          <w:p w14:paraId="0B618745" w14:textId="77777777" w:rsidR="00035271" w:rsidRPr="000D73FE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893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9903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78F1671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75CC59F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4C52FFA3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33552657" w14:textId="0281875D" w:rsidR="00035271" w:rsidRDefault="00035271" w:rsidP="00035271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communicates information in a timely manner. </w:t>
            </w:r>
          </w:p>
          <w:p w14:paraId="798FBB1A" w14:textId="77777777" w:rsidR="00035271" w:rsidRDefault="00035271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is is done.</w:t>
            </w:r>
          </w:p>
          <w:p w14:paraId="68DA13C7" w14:textId="01D07360" w:rsidR="00035271" w:rsidRDefault="00035271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(For a satisfactory performance, there must be at least one ticked below) </w:t>
            </w:r>
          </w:p>
          <w:p w14:paraId="38418944" w14:textId="05FD4C9B" w:rsidR="00035271" w:rsidRDefault="00B145DF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41921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F00EC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updates from the week (if it is a weekly meeting)</w:t>
            </w:r>
          </w:p>
          <w:p w14:paraId="4B5961EB" w14:textId="7087C939" w:rsidR="00035271" w:rsidRDefault="00B145DF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04882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F00EC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updates for the day (if it is a daily meeting)</w:t>
            </w:r>
          </w:p>
          <w:p w14:paraId="06BECCAD" w14:textId="6A078D34" w:rsidR="00035271" w:rsidRDefault="00B145DF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767728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F00EC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updates for the month (if it is a monthly meeting)</w:t>
            </w:r>
          </w:p>
          <w:p w14:paraId="7C52E297" w14:textId="2A63951D" w:rsidR="00035271" w:rsidRPr="00F00EC8" w:rsidRDefault="00B145DF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630676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F00EC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pleting action items within the designated timeframes.</w:t>
            </w:r>
          </w:p>
          <w:p w14:paraId="4E31CA54" w14:textId="554C849A" w:rsidR="00035271" w:rsidRPr="00F00EC8" w:rsidRDefault="00B145DF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726402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35271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352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 (please specify):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672BE42F" w14:textId="74CF1498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9081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F00EC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160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F00EC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9DDDFF4" w14:textId="4755FCCF" w:rsidR="00035271" w:rsidRPr="00F00EC8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7" w:type="pct"/>
          </w:tcPr>
          <w:p w14:paraId="6FE5574C" w14:textId="48D07920" w:rsidR="00035271" w:rsidRPr="00F00EC8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035271" w:rsidRPr="005620D3" w14:paraId="1D14823F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7D025E82" w14:textId="3F00FCAD" w:rsidR="00035271" w:rsidRPr="00EB3985" w:rsidRDefault="00035271" w:rsidP="00EB398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penly and constructively discusses areas for improvement in current workplace practices and procedures.</w:t>
            </w:r>
          </w:p>
        </w:tc>
        <w:tc>
          <w:tcPr>
            <w:tcW w:w="791" w:type="pct"/>
            <w:shd w:val="clear" w:color="auto" w:fill="auto"/>
          </w:tcPr>
          <w:p w14:paraId="5EF08BD9" w14:textId="77777777" w:rsidR="00035271" w:rsidRDefault="00035271" w:rsidP="0003527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4D31EFF4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0FCF419B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7A59F0EF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26776024" w14:textId="77777777" w:rsidR="00035271" w:rsidRDefault="00035271" w:rsidP="0003527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the area for improvement they identified in current </w:t>
            </w:r>
            <w:r w:rsidRPr="00FE338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actices.</w:t>
            </w:r>
          </w:p>
          <w:p w14:paraId="0698E56C" w14:textId="0E1C25B0" w:rsidR="00035271" w:rsidRPr="002941F2" w:rsidRDefault="00035271" w:rsidP="00035271">
            <w:pPr>
              <w:pStyle w:val="ListParagraph"/>
              <w:tabs>
                <w:tab w:val="left" w:pos="180"/>
              </w:tabs>
              <w:ind w:left="1413"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Note that workplace practices include activities or processes undertaken. </w:t>
            </w:r>
          </w:p>
        </w:tc>
        <w:tc>
          <w:tcPr>
            <w:tcW w:w="791" w:type="pct"/>
            <w:shd w:val="clear" w:color="auto" w:fill="auto"/>
          </w:tcPr>
          <w:p w14:paraId="32A60301" w14:textId="1611751E" w:rsidR="00035271" w:rsidRPr="005620D3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6927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39341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25CDFBA1" w14:textId="7E47EE06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A3B2727" w14:textId="288353D8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209BA27D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4EB56551" w14:textId="0ABEEDDA" w:rsidR="00035271" w:rsidRDefault="00035271" w:rsidP="0003527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xplains the benefits of addressing this area for improvement in these </w:t>
            </w:r>
            <w:r w:rsidRPr="00F10ADD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actice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</w:p>
        </w:tc>
        <w:tc>
          <w:tcPr>
            <w:tcW w:w="791" w:type="pct"/>
            <w:shd w:val="clear" w:color="auto" w:fill="auto"/>
          </w:tcPr>
          <w:p w14:paraId="1FFCA247" w14:textId="77777777" w:rsidR="00035271" w:rsidRDefault="00035271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39EA4D11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6C9B65C2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1C431222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6494AFA1" w14:textId="49DF807B" w:rsidR="00035271" w:rsidRDefault="00035271" w:rsidP="00035271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ind w:left="1955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articular organisational need/requirement it will address.</w:t>
            </w:r>
          </w:p>
        </w:tc>
        <w:tc>
          <w:tcPr>
            <w:tcW w:w="791" w:type="pct"/>
            <w:shd w:val="clear" w:color="auto" w:fill="auto"/>
          </w:tcPr>
          <w:p w14:paraId="37229A97" w14:textId="6130B32E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1189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0696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5916A4C" w14:textId="2456D13E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6A7BE79" w14:textId="31A5EFB9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6922900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DB5552D" w14:textId="77777777" w:rsidR="00035271" w:rsidRDefault="00035271" w:rsidP="00035271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ind w:left="1955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address a particular organisational need</w:t>
            </w:r>
          </w:p>
        </w:tc>
        <w:tc>
          <w:tcPr>
            <w:tcW w:w="791" w:type="pct"/>
            <w:shd w:val="clear" w:color="auto" w:fill="auto"/>
          </w:tcPr>
          <w:p w14:paraId="009168EE" w14:textId="77777777" w:rsidR="00035271" w:rsidRPr="007A6EB6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02944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0637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573342C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FA5614B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17D7AE2C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403BCC07" w14:textId="77777777" w:rsidR="00035271" w:rsidRDefault="00035271" w:rsidP="00035271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ind w:left="1955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help workers</w:t>
            </w:r>
          </w:p>
        </w:tc>
        <w:tc>
          <w:tcPr>
            <w:tcW w:w="791" w:type="pct"/>
            <w:shd w:val="clear" w:color="auto" w:fill="auto"/>
          </w:tcPr>
          <w:p w14:paraId="510EF904" w14:textId="77777777" w:rsidR="00035271" w:rsidRPr="007A6EB6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627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0168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673EB70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81C117C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F33BF54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48418595" w14:textId="77777777" w:rsidR="00035271" w:rsidRDefault="00035271" w:rsidP="00035271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ind w:left="1955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How it can benefit clients.</w:t>
            </w:r>
          </w:p>
        </w:tc>
        <w:tc>
          <w:tcPr>
            <w:tcW w:w="791" w:type="pct"/>
            <w:shd w:val="clear" w:color="auto" w:fill="auto"/>
          </w:tcPr>
          <w:p w14:paraId="14AE766E" w14:textId="77777777" w:rsidR="00035271" w:rsidRPr="007A6EB6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2239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909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04021083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5E402E0E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6951CE55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64C5060F" w14:textId="77777777" w:rsidR="00035271" w:rsidRPr="002941F2" w:rsidRDefault="00035271" w:rsidP="0003527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the area for improvement they identified in current </w:t>
            </w:r>
            <w:r w:rsidRPr="00FE338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ocedures.</w:t>
            </w:r>
          </w:p>
          <w:p w14:paraId="793AAD54" w14:textId="51BC4E0C" w:rsidR="00035271" w:rsidRPr="0025275E" w:rsidRDefault="00035271" w:rsidP="00035271">
            <w:pPr>
              <w:pStyle w:val="ListParagraph"/>
              <w:tabs>
                <w:tab w:val="left" w:pos="180"/>
              </w:tabs>
              <w:ind w:left="1413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Note that workplace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procedures</w:t>
            </w: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are specific steps for completing a process or a task. </w:t>
            </w:r>
          </w:p>
        </w:tc>
        <w:tc>
          <w:tcPr>
            <w:tcW w:w="791" w:type="pct"/>
            <w:shd w:val="clear" w:color="auto" w:fill="auto"/>
          </w:tcPr>
          <w:p w14:paraId="5B1855F1" w14:textId="77777777" w:rsidR="00035271" w:rsidRPr="005620D3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6350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5985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FA5E414" w14:textId="7777777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2A2BB1D4" w14:textId="7777777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121E35BE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3FD97944" w14:textId="4B487E60" w:rsidR="00035271" w:rsidRDefault="00035271" w:rsidP="0003527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the benefits of addressing this area for improvement in these workplace procedures, including:</w:t>
            </w:r>
          </w:p>
        </w:tc>
        <w:tc>
          <w:tcPr>
            <w:tcW w:w="791" w:type="pct"/>
            <w:shd w:val="clear" w:color="auto" w:fill="auto"/>
          </w:tcPr>
          <w:p w14:paraId="150DF55B" w14:textId="4E3CC3DC" w:rsidR="00035271" w:rsidRDefault="00035271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538A5AC1" w14:textId="216F74A1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7DC88EE0" w14:textId="7B23A49F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5C518E61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2080FD8" w14:textId="77777777" w:rsidR="00035271" w:rsidRDefault="00035271" w:rsidP="0003527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articular organisational need/requirement it will address.</w:t>
            </w:r>
          </w:p>
        </w:tc>
        <w:tc>
          <w:tcPr>
            <w:tcW w:w="791" w:type="pct"/>
            <w:shd w:val="clear" w:color="auto" w:fill="auto"/>
          </w:tcPr>
          <w:p w14:paraId="0A548420" w14:textId="77777777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04221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3376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75D6B02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5DF2315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3A0350CB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6B0DEAF7" w14:textId="46AD371C" w:rsidR="00035271" w:rsidRDefault="00035271" w:rsidP="0003527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address a particular organisational need</w:t>
            </w:r>
          </w:p>
        </w:tc>
        <w:tc>
          <w:tcPr>
            <w:tcW w:w="791" w:type="pct"/>
            <w:shd w:val="clear" w:color="auto" w:fill="auto"/>
          </w:tcPr>
          <w:p w14:paraId="0FFC045D" w14:textId="499F5651" w:rsidR="00035271" w:rsidRPr="007A6EB6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2577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0213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240165C" w14:textId="00BF375F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FA6B88F" w14:textId="42BBF81A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0220E0A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3EC47F58" w14:textId="7FB14BF3" w:rsidR="00035271" w:rsidRDefault="00035271" w:rsidP="0003527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help workers</w:t>
            </w:r>
          </w:p>
        </w:tc>
        <w:tc>
          <w:tcPr>
            <w:tcW w:w="791" w:type="pct"/>
            <w:shd w:val="clear" w:color="auto" w:fill="auto"/>
          </w:tcPr>
          <w:p w14:paraId="13562AB6" w14:textId="115FF8E1" w:rsidR="00035271" w:rsidRPr="007A6EB6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42028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9206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BB1567D" w14:textId="29DB9D71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D4FF977" w14:textId="6933B963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02138D71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103FBB2E" w14:textId="7BAD27E5" w:rsidR="00035271" w:rsidRDefault="00035271" w:rsidP="00035271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benefit clients.</w:t>
            </w:r>
          </w:p>
        </w:tc>
        <w:tc>
          <w:tcPr>
            <w:tcW w:w="791" w:type="pct"/>
            <w:shd w:val="clear" w:color="auto" w:fill="auto"/>
          </w:tcPr>
          <w:p w14:paraId="77FC8097" w14:textId="64F925D8" w:rsidR="00035271" w:rsidRPr="007A6EB6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043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173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2CDE197E" w14:textId="452DC016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5F84BB55" w14:textId="072EE60F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F0D2D7E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2F01A1BC" w14:textId="40E01357" w:rsidR="00035271" w:rsidRDefault="00035271" w:rsidP="00035271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their recommendations on how these areas for improvement can be addressed. </w:t>
            </w:r>
          </w:p>
        </w:tc>
        <w:tc>
          <w:tcPr>
            <w:tcW w:w="791" w:type="pct"/>
            <w:shd w:val="clear" w:color="auto" w:fill="auto"/>
          </w:tcPr>
          <w:p w14:paraId="6CA66F5A" w14:textId="67E473DC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6004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6240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80AC987" w14:textId="423DB379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0E2275E" w14:textId="541B045E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2EAA21B5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2AA97C39" w14:textId="611AF4D3" w:rsidR="00035271" w:rsidRPr="00EB3985" w:rsidRDefault="00035271" w:rsidP="00EB398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motes changes and improvements to workplace practices and procedures. </w:t>
            </w:r>
          </w:p>
        </w:tc>
        <w:tc>
          <w:tcPr>
            <w:tcW w:w="791" w:type="pct"/>
            <w:shd w:val="clear" w:color="auto" w:fill="auto"/>
          </w:tcPr>
          <w:p w14:paraId="430F5A25" w14:textId="77777777" w:rsidR="00035271" w:rsidRDefault="00035271" w:rsidP="0003527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3F020333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4B41997D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41E246EC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7F059B57" w14:textId="77777777" w:rsidR="00035271" w:rsidRDefault="00035271" w:rsidP="0003527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2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changes recently made to </w:t>
            </w:r>
            <w:r w:rsidRPr="002941F2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actic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4FDBF9AA" w14:textId="152562ED" w:rsidR="00035271" w:rsidRPr="0025275E" w:rsidRDefault="00035271" w:rsidP="00035271">
            <w:pPr>
              <w:pStyle w:val="ListParagraph"/>
              <w:tabs>
                <w:tab w:val="left" w:pos="180"/>
              </w:tabs>
              <w:ind w:left="142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Note that workplace practices include activities or processes undertaken.</w:t>
            </w:r>
          </w:p>
        </w:tc>
        <w:tc>
          <w:tcPr>
            <w:tcW w:w="791" w:type="pct"/>
            <w:shd w:val="clear" w:color="auto" w:fill="auto"/>
          </w:tcPr>
          <w:p w14:paraId="4505D197" w14:textId="37FD4B8F" w:rsidR="00035271" w:rsidRPr="005620D3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03325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76597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0B4657BD" w14:textId="0B488AD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24A0A4E2" w14:textId="7902FE11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22050BDE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59574BFD" w14:textId="77777777" w:rsidR="00035271" w:rsidRDefault="00035271" w:rsidP="0003527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2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shares changes recently made to </w:t>
            </w:r>
            <w:r w:rsidRPr="002941F2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17FE2DB1" w14:textId="050B07B3" w:rsidR="00035271" w:rsidRPr="0025275E" w:rsidRDefault="00035271" w:rsidP="00035271">
            <w:pPr>
              <w:pStyle w:val="ListParagraph"/>
              <w:tabs>
                <w:tab w:val="left" w:pos="180"/>
              </w:tabs>
              <w:ind w:left="142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Note that workplace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procedures</w:t>
            </w: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re specific steps for completing a process or a task.</w:t>
            </w:r>
          </w:p>
        </w:tc>
        <w:tc>
          <w:tcPr>
            <w:tcW w:w="791" w:type="pct"/>
            <w:shd w:val="clear" w:color="auto" w:fill="auto"/>
          </w:tcPr>
          <w:p w14:paraId="0D2BA271" w14:textId="77777777" w:rsidR="00035271" w:rsidRPr="005620D3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2203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203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E0372EF" w14:textId="7777777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55D2945" w14:textId="7777777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13DCE501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65D0F87B" w14:textId="3E5153F4" w:rsidR="00035271" w:rsidRDefault="00035271" w:rsidP="00035271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2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how changes recently made to workplace practices and procedures improved outcomes, e.g., service delivery outcomes.</w:t>
            </w:r>
          </w:p>
        </w:tc>
        <w:tc>
          <w:tcPr>
            <w:tcW w:w="791" w:type="pct"/>
            <w:shd w:val="clear" w:color="auto" w:fill="auto"/>
          </w:tcPr>
          <w:p w14:paraId="1CD98098" w14:textId="5B7FD4D8" w:rsidR="00035271" w:rsidRPr="007A6EB6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4244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842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F270F00" w14:textId="521549F2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8774D49" w14:textId="15C29CD6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2C9AE167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073EB844" w14:textId="7FE38127" w:rsidR="00035271" w:rsidRPr="00EB3985" w:rsidRDefault="00035271" w:rsidP="00EB398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monstrates effective communication throughout the meeting.</w:t>
            </w:r>
          </w:p>
        </w:tc>
        <w:tc>
          <w:tcPr>
            <w:tcW w:w="791" w:type="pct"/>
            <w:shd w:val="clear" w:color="auto" w:fill="auto"/>
          </w:tcPr>
          <w:p w14:paraId="0C2FB98F" w14:textId="77777777" w:rsidR="00035271" w:rsidRDefault="00035271" w:rsidP="0003527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1DEE66E9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5DEEC8D1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0821826F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4CC60056" w14:textId="77777777" w:rsidR="00035271" w:rsidRPr="0025275E" w:rsidRDefault="00035271" w:rsidP="0003527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active listening, including:</w:t>
            </w:r>
          </w:p>
        </w:tc>
        <w:tc>
          <w:tcPr>
            <w:tcW w:w="791" w:type="pct"/>
            <w:shd w:val="clear" w:color="auto" w:fill="auto"/>
          </w:tcPr>
          <w:p w14:paraId="6307CDDD" w14:textId="77777777" w:rsidR="00035271" w:rsidRPr="005620D3" w:rsidRDefault="00035271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3D718355" w14:textId="7777777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46C82ADF" w14:textId="7777777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560B5937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8959280" w14:textId="77777777" w:rsidR="00035271" w:rsidRDefault="00035271" w:rsidP="00035271">
            <w:pPr>
              <w:pStyle w:val="ListParagraph"/>
              <w:numPr>
                <w:ilvl w:val="1"/>
                <w:numId w:val="2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aphrasing</w:t>
            </w:r>
          </w:p>
        </w:tc>
        <w:tc>
          <w:tcPr>
            <w:tcW w:w="791" w:type="pct"/>
            <w:shd w:val="clear" w:color="auto" w:fill="auto"/>
          </w:tcPr>
          <w:p w14:paraId="6D21F87D" w14:textId="77777777" w:rsidR="00035271" w:rsidRPr="000E5C8D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582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6674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B46B1E5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22379FA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F16A4E9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C6A7451" w14:textId="77777777" w:rsidR="00035271" w:rsidRDefault="00035271" w:rsidP="00035271">
            <w:pPr>
              <w:pStyle w:val="ListParagraph"/>
              <w:numPr>
                <w:ilvl w:val="1"/>
                <w:numId w:val="2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</w:t>
            </w:r>
          </w:p>
        </w:tc>
        <w:tc>
          <w:tcPr>
            <w:tcW w:w="791" w:type="pct"/>
            <w:shd w:val="clear" w:color="auto" w:fill="auto"/>
          </w:tcPr>
          <w:p w14:paraId="6AFCF907" w14:textId="77777777" w:rsidR="00035271" w:rsidRPr="000E5C8D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2892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4321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05EA64D4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C2AC00F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7B9B3F34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2C177F5" w14:textId="77777777" w:rsidR="00035271" w:rsidRDefault="00035271" w:rsidP="00035271">
            <w:pPr>
              <w:pStyle w:val="ListParagraph"/>
              <w:numPr>
                <w:ilvl w:val="1"/>
                <w:numId w:val="2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verbal affirmations such as ‘I understand,’ ‘Alright,’ ‘Got it.’</w:t>
            </w:r>
          </w:p>
        </w:tc>
        <w:tc>
          <w:tcPr>
            <w:tcW w:w="791" w:type="pct"/>
            <w:shd w:val="clear" w:color="auto" w:fill="auto"/>
          </w:tcPr>
          <w:p w14:paraId="5323A867" w14:textId="77777777" w:rsidR="00035271" w:rsidRPr="000E5C8D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398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5613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A004C51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187C8231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0B2E6098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DD4B0F2" w14:textId="77777777" w:rsidR="00035271" w:rsidRPr="0025275E" w:rsidRDefault="00035271" w:rsidP="00035271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effective questioning, including:</w:t>
            </w:r>
          </w:p>
        </w:tc>
        <w:tc>
          <w:tcPr>
            <w:tcW w:w="791" w:type="pct"/>
            <w:shd w:val="clear" w:color="auto" w:fill="auto"/>
          </w:tcPr>
          <w:p w14:paraId="3394DB8D" w14:textId="77777777" w:rsidR="00035271" w:rsidRPr="005620D3" w:rsidRDefault="00035271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70B78D6E" w14:textId="7777777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4CB9B3AA" w14:textId="77777777" w:rsidR="00035271" w:rsidRPr="005620D3" w:rsidRDefault="00035271" w:rsidP="0003527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4EC1192A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D3C66E9" w14:textId="77777777" w:rsidR="00035271" w:rsidRDefault="00035271" w:rsidP="00035271">
            <w:pPr>
              <w:pStyle w:val="ListParagraph"/>
              <w:numPr>
                <w:ilvl w:val="1"/>
                <w:numId w:val="2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yes-no questions</w:t>
            </w:r>
          </w:p>
        </w:tc>
        <w:tc>
          <w:tcPr>
            <w:tcW w:w="791" w:type="pct"/>
            <w:shd w:val="clear" w:color="auto" w:fill="auto"/>
          </w:tcPr>
          <w:p w14:paraId="6144BB41" w14:textId="77777777" w:rsidR="00035271" w:rsidRPr="000E5C8D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3719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416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24D098D0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1832220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69CB2DD1" w14:textId="77777777" w:rsidTr="00035271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60EF3DB1" w14:textId="77777777" w:rsidR="00035271" w:rsidRDefault="00035271" w:rsidP="00035271">
            <w:pPr>
              <w:pStyle w:val="ListParagraph"/>
              <w:numPr>
                <w:ilvl w:val="1"/>
                <w:numId w:val="2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probing questions</w:t>
            </w:r>
          </w:p>
        </w:tc>
        <w:tc>
          <w:tcPr>
            <w:tcW w:w="791" w:type="pct"/>
            <w:shd w:val="clear" w:color="auto" w:fill="auto"/>
          </w:tcPr>
          <w:p w14:paraId="551E9C8C" w14:textId="77777777" w:rsidR="00035271" w:rsidRPr="000E5C8D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2567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451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2687A42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D26EFD2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6A608A62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31450C1A" w14:textId="0FE82913" w:rsidR="00035271" w:rsidRPr="00EB3985" w:rsidRDefault="00035271" w:rsidP="00EB398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appropriate non-verbal communication to demonstrate respect to their colleagues.</w:t>
            </w:r>
          </w:p>
        </w:tc>
        <w:tc>
          <w:tcPr>
            <w:tcW w:w="791" w:type="pct"/>
            <w:shd w:val="clear" w:color="auto" w:fill="auto"/>
          </w:tcPr>
          <w:p w14:paraId="40EE14C4" w14:textId="77777777" w:rsidR="00035271" w:rsidRDefault="00035271" w:rsidP="0003527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089F7C72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6975E1B3" w14:textId="77777777" w:rsidR="00035271" w:rsidRPr="005620D3" w:rsidRDefault="00035271" w:rsidP="0003527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35271" w:rsidRPr="005620D3" w14:paraId="369E6D00" w14:textId="77777777" w:rsidTr="00035271">
        <w:trPr>
          <w:cantSplit/>
          <w:trHeight w:val="20"/>
          <w:jc w:val="center"/>
        </w:trPr>
        <w:tc>
          <w:tcPr>
            <w:tcW w:w="2155" w:type="pct"/>
            <w:shd w:val="clear" w:color="auto" w:fill="auto"/>
          </w:tcPr>
          <w:p w14:paraId="14A9C332" w14:textId="12CBC1D1" w:rsidR="00035271" w:rsidRPr="00931E8F" w:rsidRDefault="00035271" w:rsidP="00035271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intains appropriate eye contact with the person talking.</w:t>
            </w:r>
          </w:p>
        </w:tc>
        <w:tc>
          <w:tcPr>
            <w:tcW w:w="791" w:type="pct"/>
            <w:shd w:val="clear" w:color="auto" w:fill="auto"/>
          </w:tcPr>
          <w:p w14:paraId="4FB216BA" w14:textId="77777777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5193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253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7E1EB4EF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B102D15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4907E38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76C861E7" w14:textId="77777777" w:rsidR="00035271" w:rsidRDefault="00035271" w:rsidP="00035271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intains proper posture (avoiding slouching)</w:t>
            </w:r>
          </w:p>
        </w:tc>
        <w:tc>
          <w:tcPr>
            <w:tcW w:w="791" w:type="pct"/>
            <w:shd w:val="clear" w:color="auto" w:fill="auto"/>
          </w:tcPr>
          <w:p w14:paraId="0060D102" w14:textId="77777777" w:rsidR="00035271" w:rsidRPr="00215F90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8609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7915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D3EF765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13A5A3FB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4652BA40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4647005D" w14:textId="6E32826E" w:rsidR="00035271" w:rsidRDefault="00035271" w:rsidP="00035271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avoids interrupting other people who are currently talking.</w:t>
            </w:r>
          </w:p>
        </w:tc>
        <w:tc>
          <w:tcPr>
            <w:tcW w:w="791" w:type="pct"/>
            <w:shd w:val="clear" w:color="auto" w:fill="auto"/>
          </w:tcPr>
          <w:p w14:paraId="2CE5B758" w14:textId="77777777" w:rsidR="00035271" w:rsidRPr="00215F90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596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121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03B7705B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2F5E0E2E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294F5F2A" w14:textId="77777777" w:rsidTr="00035271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6EC00449" w14:textId="0E64E66E" w:rsidR="00035271" w:rsidRDefault="00035271" w:rsidP="00035271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ccasionally nods to acknowledge what their colleague is saying.</w:t>
            </w:r>
          </w:p>
        </w:tc>
        <w:tc>
          <w:tcPr>
            <w:tcW w:w="791" w:type="pct"/>
            <w:shd w:val="clear" w:color="auto" w:fill="auto"/>
          </w:tcPr>
          <w:p w14:paraId="577158F5" w14:textId="77777777" w:rsidR="00035271" w:rsidRPr="0066513A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0360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3781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26E9356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57170609" w14:textId="77777777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35271" w:rsidRPr="005620D3" w14:paraId="56F2A267" w14:textId="77777777" w:rsidTr="00035271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09AC0C2F" w14:textId="3E2F6035" w:rsidR="00035271" w:rsidRDefault="00035271" w:rsidP="00035271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workplace/industry terminologies correctly and accurately throughout the meeting.</w:t>
            </w:r>
          </w:p>
          <w:p w14:paraId="7CFE75AE" w14:textId="705A039B" w:rsidR="00035271" w:rsidRDefault="00035271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list below terminologies the candidate used correctly and accurately.</w:t>
            </w:r>
          </w:p>
          <w:p w14:paraId="3C7046E0" w14:textId="79E981E0" w:rsidR="00035271" w:rsidRPr="00B62F76" w:rsidRDefault="00035271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two terminologies listed here)</w:t>
            </w:r>
          </w:p>
          <w:p w14:paraId="131E08DF" w14:textId="1A80441E" w:rsidR="00035271" w:rsidRDefault="00035271" w:rsidP="00035271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85C118F" w14:textId="1ECB5286" w:rsidR="00035271" w:rsidRPr="00EB3985" w:rsidRDefault="00035271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6F1A7469" w14:textId="699D9E6D" w:rsidR="00035271" w:rsidRDefault="00B145DF" w:rsidP="0003527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848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153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5271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3527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352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4F0DBB3" w14:textId="32D6CFD1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729501A" w14:textId="75EF53F9" w:rsidR="00035271" w:rsidRPr="005620D3" w:rsidRDefault="00035271" w:rsidP="0003527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7260C20" w14:textId="7414297C" w:rsidR="00561BA8" w:rsidRDefault="00561BA8" w:rsidP="00B41CE0">
      <w:pPr>
        <w:spacing w:after="0"/>
        <w:rPr>
          <w:color w:val="404040" w:themeColor="text1" w:themeTint="BF"/>
        </w:rPr>
      </w:pPr>
    </w:p>
    <w:p w14:paraId="23D9C2D5" w14:textId="4B177A68" w:rsidR="00B62F76" w:rsidRDefault="00561BA8" w:rsidP="00561BA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8037D92" w14:textId="186B4984" w:rsidR="00FD01AE" w:rsidRPr="00EB3985" w:rsidRDefault="00FD01AE" w:rsidP="00EB398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Meeting 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FD01AE" w:rsidRPr="005620D3" w14:paraId="5F215EC3" w14:textId="77777777" w:rsidTr="004E41E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8F53BB4" w14:textId="77777777" w:rsidR="00FD01AE" w:rsidRPr="005620D3" w:rsidRDefault="00FD01AE" w:rsidP="004E41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ing to be attended by the candidate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005749" w14:textId="77777777" w:rsidR="00FD01AE" w:rsidRPr="005620D3" w:rsidRDefault="00FD01AE" w:rsidP="004E41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specify, e.g. weekly team meeting, standup meeting, daily catchups, etc.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, e.g. weekly team meeting, standup meeting, daily catchups, etc.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FD01AE" w:rsidRPr="005620D3" w14:paraId="53175B69" w14:textId="77777777" w:rsidTr="004E41E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E3D577A" w14:textId="77777777" w:rsidR="00FD01AE" w:rsidRDefault="00FD01AE" w:rsidP="004E41E6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meet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51A7BB" w14:textId="77777777" w:rsidR="00FD01AE" w:rsidRDefault="00B145DF" w:rsidP="004E41E6">
            <w:pPr>
              <w:tabs>
                <w:tab w:val="left" w:pos="180"/>
              </w:tabs>
              <w:ind w:lef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  <w:color w:val="404040" w:themeColor="text1" w:themeTint="BF"/>
                  <w:sz w:val="20"/>
                  <w:szCs w:val="20"/>
                </w:rPr>
                <w:id w:val="192476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>
                  <w:rPr>
                    <w:rFonts w:ascii="MS Gothic" w:eastAsia="MS Gothic" w:hAnsi="MS Gothic" w:cstheme="minorHAnsi" w:hint="eastAsia"/>
                    <w:noProof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 Face-to-face</w:t>
            </w:r>
          </w:p>
          <w:p w14:paraId="019C848F" w14:textId="77777777" w:rsidR="00FD01AE" w:rsidRDefault="00B145DF" w:rsidP="004E41E6">
            <w:pPr>
              <w:tabs>
                <w:tab w:val="left" w:pos="180"/>
              </w:tabs>
              <w:ind w:lef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  <w:color w:val="404040" w:themeColor="text1" w:themeTint="BF"/>
                  <w:sz w:val="20"/>
                  <w:szCs w:val="20"/>
                </w:rPr>
                <w:id w:val="-182179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>
                  <w:rPr>
                    <w:rFonts w:ascii="MS Gothic" w:eastAsia="MS Gothic" w:hAnsi="MS Gothic" w:cstheme="minorHAnsi" w:hint="eastAsia"/>
                    <w:noProof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 Call conference</w:t>
            </w:r>
          </w:p>
          <w:p w14:paraId="6C960A55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noProof/>
                  <w:color w:val="404040" w:themeColor="text1" w:themeTint="BF"/>
                  <w:sz w:val="20"/>
                  <w:szCs w:val="20"/>
                </w:rPr>
                <w:id w:val="1049346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>
                  <w:rPr>
                    <w:rFonts w:ascii="MS Gothic" w:eastAsia="MS Gothic" w:hAnsi="MS Gothic" w:cstheme="minorHAnsi" w:hint="eastAsia"/>
                    <w:noProof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D01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D01AE" w:rsidRPr="005620D3" w14:paraId="0A4727DC" w14:textId="77777777" w:rsidTr="004E41E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21AAC2D" w14:textId="77777777" w:rsidR="00FD01AE" w:rsidRPr="00FD01AE" w:rsidRDefault="00FD01AE" w:rsidP="004E41E6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articipants in the meet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4C1CCE" w14:textId="77777777" w:rsidR="00FD01AE" w:rsidRDefault="00FD01AE" w:rsidP="004E41E6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; indicate their job role or title only"/>
                  </w:textInput>
                </w:ffData>
              </w:fldCha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; indicate their job role or title only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46F9D83D" w14:textId="77777777" w:rsidR="00FD01AE" w:rsidRDefault="00FD01AE" w:rsidP="004E41E6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79E967FC" w14:textId="77777777" w:rsidR="00FD01AE" w:rsidRDefault="00FD01AE" w:rsidP="004E41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D01AE" w:rsidRPr="005620D3" w14:paraId="6D30BC95" w14:textId="77777777" w:rsidTr="004E41E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6D0D965" w14:textId="77777777" w:rsidR="00FD01AE" w:rsidRDefault="00FD01AE" w:rsidP="004E41E6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confidentiality procedures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30D38D" w14:textId="77777777" w:rsidR="00FD01AE" w:rsidRDefault="00FD01AE" w:rsidP="004E41E6">
            <w:pPr>
              <w:tabs>
                <w:tab w:val="left" w:pos="180"/>
              </w:tabs>
              <w:ind w:lef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1BFA3C8" w14:textId="77777777" w:rsidR="00FD01AE" w:rsidRPr="005620D3" w:rsidRDefault="00FD01AE" w:rsidP="00FD01AE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8"/>
        <w:gridCol w:w="1426"/>
        <w:gridCol w:w="1852"/>
        <w:gridCol w:w="1853"/>
      </w:tblGrid>
      <w:tr w:rsidR="00FD01AE" w:rsidRPr="005620D3" w14:paraId="0BB9A933" w14:textId="77777777" w:rsidTr="004E41E6">
        <w:trPr>
          <w:cantSplit/>
          <w:tblHeader/>
          <w:jc w:val="center"/>
        </w:trPr>
        <w:tc>
          <w:tcPr>
            <w:tcW w:w="2155" w:type="pct"/>
            <w:shd w:val="clear" w:color="auto" w:fill="F2F2F2" w:themeFill="background1" w:themeFillShade="F2"/>
          </w:tcPr>
          <w:p w14:paraId="2FFAE8AE" w14:textId="77777777" w:rsidR="00FD01AE" w:rsidRPr="005620D3" w:rsidRDefault="00FD01AE" w:rsidP="004E41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1" w:type="pct"/>
            <w:shd w:val="clear" w:color="auto" w:fill="F2F2F2" w:themeFill="background1" w:themeFillShade="F2"/>
          </w:tcPr>
          <w:p w14:paraId="47BD1775" w14:textId="77777777" w:rsidR="00FD01AE" w:rsidRPr="005620D3" w:rsidRDefault="00FD01AE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7" w:type="pct"/>
            <w:shd w:val="clear" w:color="auto" w:fill="F2F2F2" w:themeFill="background1" w:themeFillShade="F2"/>
          </w:tcPr>
          <w:p w14:paraId="3C39AF7B" w14:textId="77777777" w:rsidR="00FD01AE" w:rsidRPr="005620D3" w:rsidRDefault="00FD01AE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7" w:type="pct"/>
            <w:shd w:val="clear" w:color="auto" w:fill="F2F2F2" w:themeFill="background1" w:themeFillShade="F2"/>
          </w:tcPr>
          <w:p w14:paraId="0C0DE292" w14:textId="77777777" w:rsidR="00FD01AE" w:rsidRPr="005620D3" w:rsidRDefault="00FD01AE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D01AE" w:rsidRPr="005620D3" w14:paraId="6B6EFEBB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0E791BC7" w14:textId="77777777" w:rsidR="00EB3985" w:rsidRPr="00EB3985" w:rsidRDefault="00FD01AE" w:rsidP="00EB3985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and negotiates timeframes for carrying out workplace tasks with a colleague.</w:t>
            </w:r>
          </w:p>
          <w:p w14:paraId="318748F6" w14:textId="748787FE" w:rsidR="00525974" w:rsidRDefault="00525974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2597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For a satisfactory performance, this must be a different colleague from Meeting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1</w:t>
            </w:r>
          </w:p>
        </w:tc>
        <w:tc>
          <w:tcPr>
            <w:tcW w:w="791" w:type="pct"/>
            <w:shd w:val="clear" w:color="auto" w:fill="auto"/>
          </w:tcPr>
          <w:p w14:paraId="2E06C150" w14:textId="77777777" w:rsidR="00FD01AE" w:rsidRDefault="00FD01AE" w:rsidP="004E41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5432D987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3DCFE41D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3854B36C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1C2F2FBE" w14:textId="77777777" w:rsidR="00FD01AE" w:rsidRDefault="00FD01AE" w:rsidP="00FD01A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listens to timeframes for carrying out workplace tasks. </w:t>
            </w:r>
          </w:p>
        </w:tc>
        <w:tc>
          <w:tcPr>
            <w:tcW w:w="791" w:type="pct"/>
            <w:shd w:val="clear" w:color="auto" w:fill="auto"/>
          </w:tcPr>
          <w:p w14:paraId="59473D66" w14:textId="77777777" w:rsidR="00FD01AE" w:rsidRPr="00F611A3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335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C24D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70914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D0B66CC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5973536F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1AC49196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247417DE" w14:textId="77777777" w:rsidR="00FD01AE" w:rsidRDefault="00FD01AE" w:rsidP="00FD01A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iterates the timeframes discussed with the colleague to confirm that they have understood it correctly. </w:t>
            </w:r>
          </w:p>
        </w:tc>
        <w:tc>
          <w:tcPr>
            <w:tcW w:w="791" w:type="pct"/>
            <w:shd w:val="clear" w:color="auto" w:fill="auto"/>
          </w:tcPr>
          <w:p w14:paraId="14C46D21" w14:textId="77777777" w:rsidR="00FD01AE" w:rsidRPr="00C24D49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599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C24D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5827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C24D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E9B376C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33A9F90F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7323A3AE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0211F8DE" w14:textId="77777777" w:rsidR="00FD01AE" w:rsidRDefault="00FD01AE" w:rsidP="00FD01A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olitely explains why the timeframes originally proposed do not work for them (e.g., conflict schedule).</w:t>
            </w:r>
          </w:p>
        </w:tc>
        <w:tc>
          <w:tcPr>
            <w:tcW w:w="791" w:type="pct"/>
            <w:shd w:val="clear" w:color="auto" w:fill="auto"/>
          </w:tcPr>
          <w:p w14:paraId="06851A2B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4103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C24D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8078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C24D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B499BF8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11F15A58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586EAFC4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394B2F84" w14:textId="77777777" w:rsidR="00FD01AE" w:rsidRDefault="00FD01AE" w:rsidP="00FD01A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vides a valid reason the original timeframes do not work for them (e.g., prior engagement with a client).</w:t>
            </w:r>
          </w:p>
        </w:tc>
        <w:tc>
          <w:tcPr>
            <w:tcW w:w="791" w:type="pct"/>
            <w:shd w:val="clear" w:color="auto" w:fill="auto"/>
          </w:tcPr>
          <w:p w14:paraId="146AA49C" w14:textId="77777777" w:rsidR="00FD01AE" w:rsidRPr="00756480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5788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611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2461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611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A39BD5A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42206E0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2EE5BBA2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2959DDBA" w14:textId="77777777" w:rsidR="00FD01AE" w:rsidRPr="00300E48" w:rsidRDefault="00FD01AE" w:rsidP="00FD01A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states timeframes that work for them. </w:t>
            </w:r>
          </w:p>
        </w:tc>
        <w:tc>
          <w:tcPr>
            <w:tcW w:w="791" w:type="pct"/>
            <w:shd w:val="clear" w:color="auto" w:fill="auto"/>
          </w:tcPr>
          <w:p w14:paraId="779BF525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1981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611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99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611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5187EB5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7C1BFBF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798E9E57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3E5C0700" w14:textId="5E12EB4F" w:rsidR="00FD01AE" w:rsidRDefault="00A10C34" w:rsidP="00FD01A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orts with the colleague until they are able to establish a timeframe that works for both parties.</w:t>
            </w:r>
          </w:p>
        </w:tc>
        <w:tc>
          <w:tcPr>
            <w:tcW w:w="791" w:type="pct"/>
            <w:shd w:val="clear" w:color="auto" w:fill="auto"/>
          </w:tcPr>
          <w:p w14:paraId="6B8559F9" w14:textId="77777777" w:rsidR="00FD01AE" w:rsidRPr="00E94455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8996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611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4254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611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75D99087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368A7A9D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16E9BBC7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6F5D707B" w14:textId="77777777" w:rsidR="00FD01AE" w:rsidRDefault="00FD01AE" w:rsidP="00FD01AE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hanks the colleague for adjusting accordingly.</w:t>
            </w:r>
          </w:p>
        </w:tc>
        <w:tc>
          <w:tcPr>
            <w:tcW w:w="791" w:type="pct"/>
            <w:shd w:val="clear" w:color="auto" w:fill="auto"/>
          </w:tcPr>
          <w:p w14:paraId="6EB108B4" w14:textId="77777777" w:rsidR="00FD01AE" w:rsidRPr="00756480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1044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611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5048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611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8A7E27F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BA8D469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5E65B7B4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1FD5900B" w14:textId="77777777" w:rsidR="00FD01AE" w:rsidRDefault="00FD01AE" w:rsidP="00FD01AE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ddresses the colleague’s requests appropriately. </w:t>
            </w:r>
          </w:p>
          <w:p w14:paraId="2FBC3CC1" w14:textId="5698ACA8" w:rsidR="00FD01AE" w:rsidRPr="00EB3985" w:rsidRDefault="00FD01AE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the request made by the client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63737541" w14:textId="77777777" w:rsidR="00FD01AE" w:rsidRDefault="00FD01AE" w:rsidP="004E41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5F6620D8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6C06DD53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5A5879AD" w14:textId="77777777" w:rsidTr="004E41E6">
        <w:trPr>
          <w:cantSplit/>
          <w:trHeight w:val="20"/>
          <w:jc w:val="center"/>
        </w:trPr>
        <w:tc>
          <w:tcPr>
            <w:tcW w:w="2155" w:type="pct"/>
            <w:shd w:val="clear" w:color="auto" w:fill="auto"/>
          </w:tcPr>
          <w:p w14:paraId="7F456CA6" w14:textId="77777777" w:rsidR="00FD01AE" w:rsidRPr="00931E8F" w:rsidRDefault="00FD01AE" w:rsidP="00FD01AE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colleague’s request.</w:t>
            </w:r>
          </w:p>
        </w:tc>
        <w:tc>
          <w:tcPr>
            <w:tcW w:w="791" w:type="pct"/>
            <w:shd w:val="clear" w:color="auto" w:fill="auto"/>
          </w:tcPr>
          <w:p w14:paraId="25660A9A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3405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141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6B177CE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14E0D13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0A68AFE0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0F40D1B8" w14:textId="77777777" w:rsidR="00FD01AE" w:rsidRDefault="00FD01AE" w:rsidP="00FD01AE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iterates the request and confirms with the colleague if they have understood it correctly.</w:t>
            </w:r>
          </w:p>
        </w:tc>
        <w:tc>
          <w:tcPr>
            <w:tcW w:w="791" w:type="pct"/>
            <w:shd w:val="clear" w:color="auto" w:fill="auto"/>
          </w:tcPr>
          <w:p w14:paraId="44BA3A96" w14:textId="77777777" w:rsidR="00FD01AE" w:rsidRPr="00215F90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8884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587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76675EB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0C681A6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42769528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6D2FCD82" w14:textId="77777777" w:rsidR="00FD01AE" w:rsidRDefault="00FD01AE" w:rsidP="00FD01AE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responds appropriately to the request.</w:t>
            </w:r>
          </w:p>
          <w:p w14:paraId="5DEBE9B6" w14:textId="77777777" w:rsidR="00FD01AE" w:rsidRDefault="00FD01AE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response given.</w:t>
            </w:r>
          </w:p>
          <w:p w14:paraId="3E71E420" w14:textId="77777777" w:rsidR="00FD01AE" w:rsidRDefault="00FD01AE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one ticked)</w:t>
            </w:r>
          </w:p>
          <w:p w14:paraId="324986E1" w14:textId="77777777" w:rsidR="00FD01AE" w:rsidRDefault="00B145DF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71053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swer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g a work-related enquiry or question</w:t>
            </w:r>
          </w:p>
          <w:p w14:paraId="49C824C1" w14:textId="77777777" w:rsidR="00FD01AE" w:rsidRDefault="00B145DF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402347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arifying or repeating points discussed earlier.</w:t>
            </w:r>
          </w:p>
          <w:p w14:paraId="1E36D0BD" w14:textId="77777777" w:rsidR="00FD01AE" w:rsidRDefault="00B145DF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192995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dvising the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lleague</w:t>
            </w:r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will get back to them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 the request after they have gathered more information. </w:t>
            </w:r>
          </w:p>
          <w:p w14:paraId="37F2A738" w14:textId="77777777" w:rsidR="00FD01AE" w:rsidRDefault="00B145DF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938290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ing additional information not covered in the meeting. </w:t>
            </w:r>
          </w:p>
          <w:p w14:paraId="7305F0E6" w14:textId="77777777" w:rsidR="00FD01AE" w:rsidRDefault="00B145DF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343517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warding the request or concern to the appropriate person, e.g., the supervisor, as required in the organisation’s policies and procedures</w:t>
            </w:r>
          </w:p>
          <w:p w14:paraId="45F7946D" w14:textId="77777777" w:rsidR="00FD01AE" w:rsidRPr="00875E1E" w:rsidRDefault="00B145DF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4862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 (please specify):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4605F097" w14:textId="77777777" w:rsidR="00FD01AE" w:rsidRPr="00DE4915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9698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1582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CEBA645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2756A7F8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09D5189B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24DD0F24" w14:textId="6A1A0C47" w:rsidR="00FD01AE" w:rsidRPr="00EB3985" w:rsidRDefault="00FD01AE" w:rsidP="00EB3985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municates information clearly. </w:t>
            </w:r>
          </w:p>
        </w:tc>
        <w:tc>
          <w:tcPr>
            <w:tcW w:w="791" w:type="pct"/>
            <w:shd w:val="clear" w:color="auto" w:fill="auto"/>
          </w:tcPr>
          <w:p w14:paraId="4F9A9884" w14:textId="77777777" w:rsidR="00FD01AE" w:rsidRDefault="00FD01AE" w:rsidP="004E41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78D9E1E2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59BB8473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48BD7791" w14:textId="77777777" w:rsidTr="004E41E6">
        <w:trPr>
          <w:cantSplit/>
          <w:trHeight w:val="20"/>
          <w:jc w:val="center"/>
        </w:trPr>
        <w:tc>
          <w:tcPr>
            <w:tcW w:w="2155" w:type="pct"/>
            <w:shd w:val="clear" w:color="auto" w:fill="auto"/>
          </w:tcPr>
          <w:p w14:paraId="4F1DAA34" w14:textId="77777777" w:rsidR="00FD01AE" w:rsidRDefault="00FD01AE" w:rsidP="00FD01A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mmunicates information in an organised and structured manner.</w:t>
            </w:r>
          </w:p>
          <w:p w14:paraId="40177A10" w14:textId="77777777" w:rsidR="00FD01AE" w:rsidRPr="00931E8F" w:rsidRDefault="00FD01AE" w:rsidP="004E41E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:</w:t>
            </w:r>
          </w:p>
        </w:tc>
        <w:tc>
          <w:tcPr>
            <w:tcW w:w="791" w:type="pct"/>
            <w:shd w:val="clear" w:color="auto" w:fill="auto"/>
          </w:tcPr>
          <w:p w14:paraId="5FB2843D" w14:textId="77777777" w:rsidR="00FD01AE" w:rsidRDefault="00FD01AE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5E87FC7D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21EE2992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1B5798A5" w14:textId="77777777" w:rsidTr="004E41E6">
        <w:trPr>
          <w:cantSplit/>
          <w:trHeight w:val="20"/>
          <w:jc w:val="center"/>
        </w:trPr>
        <w:tc>
          <w:tcPr>
            <w:tcW w:w="2155" w:type="pct"/>
            <w:shd w:val="clear" w:color="auto" w:fill="auto"/>
          </w:tcPr>
          <w:p w14:paraId="27A0D1FD" w14:textId="77777777" w:rsidR="00FD01AE" w:rsidRPr="00931E8F" w:rsidRDefault="00FD01AE" w:rsidP="00FD01AE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9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tarting with an overview or general broad points. </w:t>
            </w:r>
          </w:p>
        </w:tc>
        <w:tc>
          <w:tcPr>
            <w:tcW w:w="791" w:type="pct"/>
            <w:shd w:val="clear" w:color="auto" w:fill="auto"/>
          </w:tcPr>
          <w:p w14:paraId="5FA4A85B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1450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D73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45733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D73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ADB95E8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512BFDE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13DB63D2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0A87A220" w14:textId="77777777" w:rsidR="00FD01AE" w:rsidRDefault="00FD01AE" w:rsidP="00FD01AE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9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ed by specific points or examples.</w:t>
            </w:r>
          </w:p>
        </w:tc>
        <w:tc>
          <w:tcPr>
            <w:tcW w:w="791" w:type="pct"/>
            <w:shd w:val="clear" w:color="auto" w:fill="auto"/>
          </w:tcPr>
          <w:p w14:paraId="1063513D" w14:textId="77777777" w:rsidR="00FD01AE" w:rsidRPr="00215F90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3762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D73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073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D73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D3039B2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E2245C5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31A37D01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62912D2E" w14:textId="77777777" w:rsidR="00FD01AE" w:rsidRDefault="00FD01AE" w:rsidP="00FD01AE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9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 accordingly by key points.</w:t>
            </w:r>
          </w:p>
        </w:tc>
        <w:tc>
          <w:tcPr>
            <w:tcW w:w="791" w:type="pct"/>
            <w:shd w:val="clear" w:color="auto" w:fill="auto"/>
          </w:tcPr>
          <w:p w14:paraId="767F18E5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036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340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04EB0B92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827959D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2964B476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67FF6873" w14:textId="77777777" w:rsidR="00FD01AE" w:rsidRDefault="00FD01AE" w:rsidP="00FD01A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speaks slowly (however, not too slow).</w:t>
            </w:r>
          </w:p>
        </w:tc>
        <w:tc>
          <w:tcPr>
            <w:tcW w:w="791" w:type="pct"/>
            <w:shd w:val="clear" w:color="auto" w:fill="auto"/>
          </w:tcPr>
          <w:p w14:paraId="4C5702DB" w14:textId="77777777" w:rsidR="00FD01AE" w:rsidRPr="00215F90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5012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7095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11567CC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D3BC796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3C926DAF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176BED29" w14:textId="77777777" w:rsidR="00FD01AE" w:rsidRDefault="00FD01AE" w:rsidP="00FD01A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peaks in a well-modulated voice. </w:t>
            </w:r>
          </w:p>
        </w:tc>
        <w:tc>
          <w:tcPr>
            <w:tcW w:w="791" w:type="pct"/>
            <w:shd w:val="clear" w:color="auto" w:fill="auto"/>
          </w:tcPr>
          <w:p w14:paraId="2275ECA7" w14:textId="77777777" w:rsidR="00FD01AE" w:rsidRPr="000D73F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9971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850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21048355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52F245A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0A0A2BE9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58869602" w14:textId="77777777" w:rsidR="00FD01AE" w:rsidRDefault="00FD01AE" w:rsidP="00FD01AE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hecks in with the meeting attendees to see if they have understood the information discussed. </w:t>
            </w:r>
          </w:p>
        </w:tc>
        <w:tc>
          <w:tcPr>
            <w:tcW w:w="791" w:type="pct"/>
            <w:shd w:val="clear" w:color="auto" w:fill="auto"/>
          </w:tcPr>
          <w:p w14:paraId="3E35B6D9" w14:textId="77777777" w:rsidR="00FD01AE" w:rsidRPr="0045657D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9847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6390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2DB480CB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0BDBD0C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6BE2F542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343461D" w14:textId="77777777" w:rsidR="00FD01AE" w:rsidRDefault="00FD01AE" w:rsidP="00FD01AE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follows the organisation’s confidentiality procedures.  </w:t>
            </w:r>
          </w:p>
          <w:p w14:paraId="319B4C35" w14:textId="4D3A6000" w:rsidR="00FD01AE" w:rsidRPr="00EB3985" w:rsidRDefault="00FD01AE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EA63FE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MPOR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</w:t>
            </w:r>
            <w:r w:rsidRPr="00EA63FE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NT: The assessor to contextualise the criteria below prior to the assessment. </w:t>
            </w:r>
          </w:p>
        </w:tc>
        <w:tc>
          <w:tcPr>
            <w:tcW w:w="791" w:type="pct"/>
            <w:shd w:val="clear" w:color="auto" w:fill="auto"/>
          </w:tcPr>
          <w:p w14:paraId="2DC74BD2" w14:textId="77777777" w:rsidR="00FD01AE" w:rsidRDefault="00FD01AE" w:rsidP="004E41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51B48477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154AA685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0442D635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7CE7E6F9" w14:textId="4893137A" w:rsidR="00FD01AE" w:rsidRDefault="008F67D9" w:rsidP="00FD01A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voids sharing private and confidential client information that is irrelevant to the meeting.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voids sharing private and confidential client information that is irrelevant to the meeting.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1" w:type="pct"/>
            <w:shd w:val="clear" w:color="auto" w:fill="auto"/>
          </w:tcPr>
          <w:p w14:paraId="6794E45A" w14:textId="77777777" w:rsidR="00FD01AE" w:rsidRPr="00215F90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4329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3965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6094150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3C1B7420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14A3FF21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5A8CE7B8" w14:textId="0AECDA9A" w:rsidR="00FD01AE" w:rsidRPr="008F67D9" w:rsidRDefault="008F67D9" w:rsidP="008F67D9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shares private and confidential information when there are no other people in the vicinity who can overhear the discussion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hares private and confidential information when there are no other people in the vicinity who can overhear the discussion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6AA26564" w14:textId="77777777" w:rsidR="00FD01AE" w:rsidRPr="000D73F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32568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442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A34C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7318AE94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14EE4A45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40FD14CF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727F4218" w14:textId="77777777" w:rsidR="00FD01AE" w:rsidRDefault="00FD01AE" w:rsidP="00FD01AE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municates information in a timely manner. </w:t>
            </w:r>
          </w:p>
          <w:p w14:paraId="7AAC24AC" w14:textId="77777777" w:rsidR="00FD01AE" w:rsidRDefault="00FD01AE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is is done.</w:t>
            </w:r>
          </w:p>
          <w:p w14:paraId="3907DC90" w14:textId="77777777" w:rsidR="00FD01AE" w:rsidRDefault="00FD01AE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(For a satisfactory performance, there must be at least one ticked below) </w:t>
            </w:r>
          </w:p>
          <w:p w14:paraId="7DA5405F" w14:textId="77777777" w:rsidR="00FD01AE" w:rsidRDefault="00B145DF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708020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00EC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updates from the week (if it is a weekly meeting)</w:t>
            </w:r>
          </w:p>
          <w:p w14:paraId="47A38854" w14:textId="77777777" w:rsidR="00FD01AE" w:rsidRDefault="00B145DF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88220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00EC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updates for the day (if it is a daily meeting)</w:t>
            </w:r>
          </w:p>
          <w:p w14:paraId="67B1D641" w14:textId="77777777" w:rsidR="00FD01AE" w:rsidRDefault="00B145DF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185127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00EC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updates for the month (if it is a monthly meeting)</w:t>
            </w:r>
          </w:p>
          <w:p w14:paraId="2C75705A" w14:textId="77777777" w:rsidR="00FD01AE" w:rsidRPr="00F00EC8" w:rsidRDefault="00B145DF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528568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00EC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pleting action items within the designated timeframes.</w:t>
            </w:r>
          </w:p>
          <w:p w14:paraId="30640663" w14:textId="77777777" w:rsidR="00FD01AE" w:rsidRPr="00F00EC8" w:rsidRDefault="00B145DF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100138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D01A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D0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 (please specify):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0855C7B4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89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00EC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4426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F00EC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DDAFFA8" w14:textId="77777777" w:rsidR="00FD01AE" w:rsidRPr="00F00EC8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7" w:type="pct"/>
          </w:tcPr>
          <w:p w14:paraId="358EC3DF" w14:textId="77777777" w:rsidR="00FD01AE" w:rsidRPr="00F00EC8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F00EC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FD01AE" w:rsidRPr="005620D3" w14:paraId="29CF5204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5EA7B51" w14:textId="66E385DE" w:rsidR="00FD01AE" w:rsidRPr="00EB3985" w:rsidRDefault="00FD01AE" w:rsidP="00EB3985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openly and constructively discusses areas for improvement in current workplace practices and procedures.</w:t>
            </w:r>
          </w:p>
        </w:tc>
        <w:tc>
          <w:tcPr>
            <w:tcW w:w="791" w:type="pct"/>
            <w:shd w:val="clear" w:color="auto" w:fill="auto"/>
          </w:tcPr>
          <w:p w14:paraId="4F89A3CC" w14:textId="77777777" w:rsidR="00FD01AE" w:rsidRDefault="00FD01AE" w:rsidP="004E41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6E5DACFC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1AC2449F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2C869029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118A3D85" w14:textId="77777777" w:rsidR="00FD01AE" w:rsidRDefault="00FD01AE" w:rsidP="00FD01AE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the area for improvement they identified in current </w:t>
            </w:r>
            <w:r w:rsidRPr="00FE338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actices.</w:t>
            </w:r>
          </w:p>
          <w:p w14:paraId="7F66D787" w14:textId="77777777" w:rsidR="00FD01AE" w:rsidRPr="002941F2" w:rsidRDefault="00FD01AE" w:rsidP="004E41E6">
            <w:pPr>
              <w:pStyle w:val="ListParagraph"/>
              <w:tabs>
                <w:tab w:val="left" w:pos="180"/>
              </w:tabs>
              <w:ind w:left="1413"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Note that workplace practices include activities or processes undertaken. </w:t>
            </w:r>
          </w:p>
        </w:tc>
        <w:tc>
          <w:tcPr>
            <w:tcW w:w="791" w:type="pct"/>
            <w:shd w:val="clear" w:color="auto" w:fill="auto"/>
          </w:tcPr>
          <w:p w14:paraId="2767496F" w14:textId="77777777" w:rsidR="00FD01AE" w:rsidRPr="005620D3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9699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789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078F6AC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B9C0C08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444A61DB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4155351C" w14:textId="77777777" w:rsidR="00FD01AE" w:rsidRDefault="00FD01AE" w:rsidP="00FD01AE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xplains the benefits of addressing this area for improvement in these </w:t>
            </w:r>
            <w:r w:rsidRPr="00F10ADD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actice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</w:p>
        </w:tc>
        <w:tc>
          <w:tcPr>
            <w:tcW w:w="791" w:type="pct"/>
            <w:shd w:val="clear" w:color="auto" w:fill="auto"/>
          </w:tcPr>
          <w:p w14:paraId="7CE34032" w14:textId="77777777" w:rsidR="00FD01AE" w:rsidRDefault="00FD01AE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3522B3E1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0F5B8001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1A0AFC0A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7498F0F0" w14:textId="77777777" w:rsidR="00FD01AE" w:rsidRDefault="00FD01AE" w:rsidP="004E41E6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ind w:left="1955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articular organisational need/requirement it will address.</w:t>
            </w:r>
          </w:p>
        </w:tc>
        <w:tc>
          <w:tcPr>
            <w:tcW w:w="791" w:type="pct"/>
            <w:shd w:val="clear" w:color="auto" w:fill="auto"/>
          </w:tcPr>
          <w:p w14:paraId="2A6013FC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0192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0477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2EB7A7F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5EC72CB5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5D876CAD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3273CEC5" w14:textId="77777777" w:rsidR="00FD01AE" w:rsidRDefault="00FD01AE" w:rsidP="004E41E6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ind w:left="1955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address a particular organisational need</w:t>
            </w:r>
          </w:p>
        </w:tc>
        <w:tc>
          <w:tcPr>
            <w:tcW w:w="791" w:type="pct"/>
            <w:shd w:val="clear" w:color="auto" w:fill="auto"/>
          </w:tcPr>
          <w:p w14:paraId="1FD02BD1" w14:textId="77777777" w:rsidR="00FD01AE" w:rsidRPr="007A6EB6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38265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956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02DB903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51F5186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17C134B6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2F611160" w14:textId="77777777" w:rsidR="00FD01AE" w:rsidRDefault="00FD01AE" w:rsidP="004E41E6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ind w:left="1955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help workers</w:t>
            </w:r>
          </w:p>
        </w:tc>
        <w:tc>
          <w:tcPr>
            <w:tcW w:w="791" w:type="pct"/>
            <w:shd w:val="clear" w:color="auto" w:fill="auto"/>
          </w:tcPr>
          <w:p w14:paraId="39E45243" w14:textId="77777777" w:rsidR="00FD01AE" w:rsidRPr="007A6EB6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8349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0834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0734ABA3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AA930C9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2FEDB1CC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6A0FEB9A" w14:textId="77777777" w:rsidR="00FD01AE" w:rsidRDefault="00FD01AE" w:rsidP="004E41E6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ind w:left="1955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benefit clients.</w:t>
            </w:r>
          </w:p>
        </w:tc>
        <w:tc>
          <w:tcPr>
            <w:tcW w:w="791" w:type="pct"/>
            <w:shd w:val="clear" w:color="auto" w:fill="auto"/>
          </w:tcPr>
          <w:p w14:paraId="7FCE69B4" w14:textId="77777777" w:rsidR="00FD01AE" w:rsidRPr="007A6EB6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6965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2096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2CBA1AC6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AA1E57C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5A0B0024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4CCA9A61" w14:textId="77777777" w:rsidR="00FD01AE" w:rsidRPr="002941F2" w:rsidRDefault="00FD01AE" w:rsidP="00FD01AE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the area for improvement they identified in current </w:t>
            </w:r>
            <w:r w:rsidRPr="00FE338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ocedures.</w:t>
            </w:r>
          </w:p>
          <w:p w14:paraId="139148B8" w14:textId="77777777" w:rsidR="00FD01AE" w:rsidRPr="0025275E" w:rsidRDefault="00FD01AE" w:rsidP="004E41E6">
            <w:pPr>
              <w:pStyle w:val="ListParagraph"/>
              <w:tabs>
                <w:tab w:val="left" w:pos="180"/>
              </w:tabs>
              <w:ind w:left="1413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Note that workplace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procedures</w:t>
            </w: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are specific steps for completing a process or a task. </w:t>
            </w:r>
          </w:p>
        </w:tc>
        <w:tc>
          <w:tcPr>
            <w:tcW w:w="791" w:type="pct"/>
            <w:shd w:val="clear" w:color="auto" w:fill="auto"/>
          </w:tcPr>
          <w:p w14:paraId="479F6747" w14:textId="77777777" w:rsidR="00FD01AE" w:rsidRPr="005620D3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71575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020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949DD9E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31C7D389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54CCD4DE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731148F4" w14:textId="77777777" w:rsidR="00FD01AE" w:rsidRDefault="00FD01AE" w:rsidP="00FD01AE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the benefits of addressing this area for improvement in these workplace procedures, including:</w:t>
            </w:r>
          </w:p>
        </w:tc>
        <w:tc>
          <w:tcPr>
            <w:tcW w:w="791" w:type="pct"/>
            <w:shd w:val="clear" w:color="auto" w:fill="auto"/>
          </w:tcPr>
          <w:p w14:paraId="7928BDB6" w14:textId="77777777" w:rsidR="00FD01AE" w:rsidRDefault="00FD01AE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2B02DFBC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284E0970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12605D49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510F37EB" w14:textId="77777777" w:rsidR="00FD01AE" w:rsidRDefault="00FD01AE" w:rsidP="00FD01A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particular organisational need/requirement it will address.</w:t>
            </w:r>
          </w:p>
        </w:tc>
        <w:tc>
          <w:tcPr>
            <w:tcW w:w="791" w:type="pct"/>
            <w:shd w:val="clear" w:color="auto" w:fill="auto"/>
          </w:tcPr>
          <w:p w14:paraId="4FE10218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3524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330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0000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061A36C0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36B32A09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7CA9D3AD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15E76DF9" w14:textId="77777777" w:rsidR="00FD01AE" w:rsidRDefault="00FD01AE" w:rsidP="00FD01A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address a particular organisational need</w:t>
            </w:r>
          </w:p>
        </w:tc>
        <w:tc>
          <w:tcPr>
            <w:tcW w:w="791" w:type="pct"/>
            <w:shd w:val="clear" w:color="auto" w:fill="auto"/>
          </w:tcPr>
          <w:p w14:paraId="6A72A2A0" w14:textId="77777777" w:rsidR="00FD01AE" w:rsidRPr="007A6EB6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9299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581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AD5C4AB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5E6A738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53866750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1A2A86DD" w14:textId="77777777" w:rsidR="00FD01AE" w:rsidRDefault="00FD01AE" w:rsidP="00FD01A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help workers</w:t>
            </w:r>
          </w:p>
        </w:tc>
        <w:tc>
          <w:tcPr>
            <w:tcW w:w="791" w:type="pct"/>
            <w:shd w:val="clear" w:color="auto" w:fill="auto"/>
          </w:tcPr>
          <w:p w14:paraId="6C849F3A" w14:textId="77777777" w:rsidR="00FD01AE" w:rsidRPr="007A6EB6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0199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176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6DD7732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9328E35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6F892975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66363CA8" w14:textId="77777777" w:rsidR="00FD01AE" w:rsidRDefault="00FD01AE" w:rsidP="00FD01A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it can benefit clients.</w:t>
            </w:r>
          </w:p>
        </w:tc>
        <w:tc>
          <w:tcPr>
            <w:tcW w:w="791" w:type="pct"/>
            <w:shd w:val="clear" w:color="auto" w:fill="auto"/>
          </w:tcPr>
          <w:p w14:paraId="49C1D5A4" w14:textId="77777777" w:rsidR="00FD01AE" w:rsidRPr="007A6EB6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302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977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2C2DE1E6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7400EEA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290452A7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7C08507B" w14:textId="77777777" w:rsidR="00FD01AE" w:rsidRDefault="00FD01AE" w:rsidP="004E41E6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their recommendations on how these areas for improvement can be addressed. </w:t>
            </w:r>
          </w:p>
        </w:tc>
        <w:tc>
          <w:tcPr>
            <w:tcW w:w="791" w:type="pct"/>
            <w:shd w:val="clear" w:color="auto" w:fill="auto"/>
          </w:tcPr>
          <w:p w14:paraId="66047CF0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17305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2771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7A6EB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539DF93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2842E2D2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46B232F4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2A3C2CF6" w14:textId="5A9B702E" w:rsidR="00FD01AE" w:rsidRPr="00EB3985" w:rsidRDefault="00FD01AE" w:rsidP="00EB3985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motes changes and improvements to workplace practices and procedures. </w:t>
            </w:r>
          </w:p>
        </w:tc>
        <w:tc>
          <w:tcPr>
            <w:tcW w:w="791" w:type="pct"/>
            <w:shd w:val="clear" w:color="auto" w:fill="auto"/>
          </w:tcPr>
          <w:p w14:paraId="61959B4D" w14:textId="77777777" w:rsidR="00FD01AE" w:rsidRDefault="00FD01AE" w:rsidP="004E41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4373D32E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4D796F5D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6FC181E5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3D599142" w14:textId="77777777" w:rsidR="00FD01AE" w:rsidRDefault="00FD01AE" w:rsidP="00FD01AE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2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changes recently made to </w:t>
            </w:r>
            <w:r w:rsidRPr="002941F2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actic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302669EB" w14:textId="77777777" w:rsidR="00FD01AE" w:rsidRPr="0025275E" w:rsidRDefault="00FD01AE" w:rsidP="004E41E6">
            <w:pPr>
              <w:pStyle w:val="ListParagraph"/>
              <w:tabs>
                <w:tab w:val="left" w:pos="180"/>
              </w:tabs>
              <w:ind w:left="142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Note that workplace practices include activities or processes undertaken.</w:t>
            </w:r>
          </w:p>
        </w:tc>
        <w:tc>
          <w:tcPr>
            <w:tcW w:w="791" w:type="pct"/>
            <w:shd w:val="clear" w:color="auto" w:fill="auto"/>
          </w:tcPr>
          <w:p w14:paraId="4CBA2726" w14:textId="77777777" w:rsidR="00FD01AE" w:rsidRPr="005620D3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80590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2414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1C7CC149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90FD73F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62D27BB4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6DA131B0" w14:textId="77777777" w:rsidR="00FD01AE" w:rsidRDefault="00FD01AE" w:rsidP="00FD01AE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2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res changes recently made to </w:t>
            </w:r>
            <w:r w:rsidRPr="002941F2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5BFC24BF" w14:textId="77777777" w:rsidR="00FD01AE" w:rsidRPr="0025275E" w:rsidRDefault="00FD01AE" w:rsidP="004E41E6">
            <w:pPr>
              <w:pStyle w:val="ListParagraph"/>
              <w:tabs>
                <w:tab w:val="left" w:pos="180"/>
              </w:tabs>
              <w:ind w:left="142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Note that workplace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procedures</w:t>
            </w:r>
            <w:r w:rsidRPr="002941F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re specific steps for completing a process or a task.</w:t>
            </w:r>
          </w:p>
        </w:tc>
        <w:tc>
          <w:tcPr>
            <w:tcW w:w="791" w:type="pct"/>
            <w:shd w:val="clear" w:color="auto" w:fill="auto"/>
          </w:tcPr>
          <w:p w14:paraId="731A9E4E" w14:textId="77777777" w:rsidR="00FD01AE" w:rsidRPr="005620D3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171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427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F381E41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06ED90A3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00F6B01E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3FE094F6" w14:textId="77777777" w:rsidR="00FD01AE" w:rsidRDefault="00FD01AE" w:rsidP="00FD01AE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2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how changes recently made to workplace practices and procedures improved outcomes, e.g., service delivery outcomes.</w:t>
            </w:r>
          </w:p>
        </w:tc>
        <w:tc>
          <w:tcPr>
            <w:tcW w:w="791" w:type="pct"/>
            <w:shd w:val="clear" w:color="auto" w:fill="auto"/>
          </w:tcPr>
          <w:p w14:paraId="25BF82C7" w14:textId="77777777" w:rsidR="00FD01AE" w:rsidRPr="007A6EB6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7630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4636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4E109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F08C4DD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E753172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2DC728A2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317A56A0" w14:textId="613A73DD" w:rsidR="00FD01AE" w:rsidRPr="00EB3985" w:rsidRDefault="00FD01AE" w:rsidP="00EB3985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monstrates effective communication throughout the meeting.</w:t>
            </w:r>
          </w:p>
        </w:tc>
        <w:tc>
          <w:tcPr>
            <w:tcW w:w="791" w:type="pct"/>
            <w:shd w:val="clear" w:color="auto" w:fill="auto"/>
          </w:tcPr>
          <w:p w14:paraId="3D59FB86" w14:textId="77777777" w:rsidR="00FD01AE" w:rsidRDefault="00FD01AE" w:rsidP="004E41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40131923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37B82098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67930064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4C6E9848" w14:textId="77777777" w:rsidR="00FD01AE" w:rsidRPr="0025275E" w:rsidRDefault="00FD01AE" w:rsidP="00FD01AE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uses active listening, including:</w:t>
            </w:r>
          </w:p>
        </w:tc>
        <w:tc>
          <w:tcPr>
            <w:tcW w:w="791" w:type="pct"/>
            <w:shd w:val="clear" w:color="auto" w:fill="auto"/>
          </w:tcPr>
          <w:p w14:paraId="49D4DC4B" w14:textId="77777777" w:rsidR="00FD01AE" w:rsidRPr="005620D3" w:rsidRDefault="00FD01AE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061416CC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4BBB32A7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34A5BEDC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D82E05C" w14:textId="77777777" w:rsidR="00FD01AE" w:rsidRDefault="00FD01AE" w:rsidP="00FD01AE">
            <w:pPr>
              <w:pStyle w:val="ListParagraph"/>
              <w:numPr>
                <w:ilvl w:val="1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aphrasing</w:t>
            </w:r>
          </w:p>
        </w:tc>
        <w:tc>
          <w:tcPr>
            <w:tcW w:w="791" w:type="pct"/>
            <w:shd w:val="clear" w:color="auto" w:fill="auto"/>
          </w:tcPr>
          <w:p w14:paraId="70E5EFB4" w14:textId="77777777" w:rsidR="00FD01AE" w:rsidRPr="000E5C8D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5464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7656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029B4C4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1B089E18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651CD07B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5597C3FB" w14:textId="77777777" w:rsidR="00FD01AE" w:rsidRDefault="00FD01AE" w:rsidP="00FD01AE">
            <w:pPr>
              <w:pStyle w:val="ListParagraph"/>
              <w:numPr>
                <w:ilvl w:val="1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</w:t>
            </w:r>
          </w:p>
        </w:tc>
        <w:tc>
          <w:tcPr>
            <w:tcW w:w="791" w:type="pct"/>
            <w:shd w:val="clear" w:color="auto" w:fill="auto"/>
          </w:tcPr>
          <w:p w14:paraId="3A4647A8" w14:textId="77777777" w:rsidR="00FD01AE" w:rsidRPr="000E5C8D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3227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8052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3537B8D8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35BB14E1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29549975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1D76E93C" w14:textId="77777777" w:rsidR="00FD01AE" w:rsidRDefault="00FD01AE" w:rsidP="00FD01AE">
            <w:pPr>
              <w:pStyle w:val="ListParagraph"/>
              <w:numPr>
                <w:ilvl w:val="1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verbal affirmations such as ‘I understand,’ ‘Alright,’ ‘Got it.’</w:t>
            </w:r>
          </w:p>
        </w:tc>
        <w:tc>
          <w:tcPr>
            <w:tcW w:w="791" w:type="pct"/>
            <w:shd w:val="clear" w:color="auto" w:fill="auto"/>
          </w:tcPr>
          <w:p w14:paraId="75DE6182" w14:textId="77777777" w:rsidR="00FD01AE" w:rsidRPr="000E5C8D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765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14861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F4FB9B3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094036F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2ED4FF08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2D8FF911" w14:textId="77777777" w:rsidR="00FD01AE" w:rsidRPr="0025275E" w:rsidRDefault="00FD01AE" w:rsidP="00FD01AE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effective questioning, including:</w:t>
            </w:r>
          </w:p>
        </w:tc>
        <w:tc>
          <w:tcPr>
            <w:tcW w:w="791" w:type="pct"/>
            <w:shd w:val="clear" w:color="auto" w:fill="auto"/>
          </w:tcPr>
          <w:p w14:paraId="0752D9AB" w14:textId="77777777" w:rsidR="00FD01AE" w:rsidRPr="005620D3" w:rsidRDefault="00FD01AE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10753C75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7C9D04FB" w14:textId="77777777" w:rsidR="00FD01AE" w:rsidRPr="005620D3" w:rsidRDefault="00FD01AE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690F6851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3C489479" w14:textId="77777777" w:rsidR="00FD01AE" w:rsidRDefault="00FD01AE" w:rsidP="00FD01AE">
            <w:pPr>
              <w:pStyle w:val="ListParagraph"/>
              <w:numPr>
                <w:ilvl w:val="1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yes-no questions</w:t>
            </w:r>
          </w:p>
        </w:tc>
        <w:tc>
          <w:tcPr>
            <w:tcW w:w="791" w:type="pct"/>
            <w:shd w:val="clear" w:color="auto" w:fill="auto"/>
          </w:tcPr>
          <w:p w14:paraId="4774B322" w14:textId="77777777" w:rsidR="00FD01AE" w:rsidRPr="000E5C8D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8687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1554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308FCA3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AD0D885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3384A742" w14:textId="77777777" w:rsidTr="004E41E6">
        <w:trPr>
          <w:cantSplit/>
          <w:trHeight w:val="251"/>
          <w:jc w:val="center"/>
        </w:trPr>
        <w:tc>
          <w:tcPr>
            <w:tcW w:w="2155" w:type="pct"/>
            <w:shd w:val="clear" w:color="auto" w:fill="auto"/>
          </w:tcPr>
          <w:p w14:paraId="0F21CAF6" w14:textId="77777777" w:rsidR="00FD01AE" w:rsidRDefault="00FD01AE" w:rsidP="00FD01AE">
            <w:pPr>
              <w:pStyle w:val="ListParagraph"/>
              <w:numPr>
                <w:ilvl w:val="1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probing questions</w:t>
            </w:r>
          </w:p>
        </w:tc>
        <w:tc>
          <w:tcPr>
            <w:tcW w:w="791" w:type="pct"/>
            <w:shd w:val="clear" w:color="auto" w:fill="auto"/>
          </w:tcPr>
          <w:p w14:paraId="1E74098C" w14:textId="77777777" w:rsidR="00FD01AE" w:rsidRPr="000E5C8D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4799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90449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49F12F4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5A70557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3DCC28B4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CE397A0" w14:textId="5A593A74" w:rsidR="00FD01AE" w:rsidRPr="00EB3985" w:rsidRDefault="00FD01AE" w:rsidP="00EB3985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appropriate non-verbal communication to demonstrate respect to their colleagues.</w:t>
            </w:r>
          </w:p>
        </w:tc>
        <w:tc>
          <w:tcPr>
            <w:tcW w:w="791" w:type="pct"/>
            <w:shd w:val="clear" w:color="auto" w:fill="auto"/>
          </w:tcPr>
          <w:p w14:paraId="523CAE24" w14:textId="77777777" w:rsidR="00FD01AE" w:rsidRDefault="00FD01AE" w:rsidP="004E41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7" w:type="pct"/>
            <w:shd w:val="clear" w:color="auto" w:fill="auto"/>
          </w:tcPr>
          <w:p w14:paraId="7CF183D3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7" w:type="pct"/>
          </w:tcPr>
          <w:p w14:paraId="585B334E" w14:textId="77777777" w:rsidR="00FD01AE" w:rsidRPr="005620D3" w:rsidRDefault="00FD01AE" w:rsidP="004E41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1AE" w:rsidRPr="005620D3" w14:paraId="56EEB807" w14:textId="77777777" w:rsidTr="004E41E6">
        <w:trPr>
          <w:cantSplit/>
          <w:trHeight w:val="20"/>
          <w:jc w:val="center"/>
        </w:trPr>
        <w:tc>
          <w:tcPr>
            <w:tcW w:w="2155" w:type="pct"/>
            <w:shd w:val="clear" w:color="auto" w:fill="auto"/>
          </w:tcPr>
          <w:p w14:paraId="5C425469" w14:textId="77777777" w:rsidR="00FD01AE" w:rsidRPr="00931E8F" w:rsidRDefault="00FD01AE" w:rsidP="00FD01AE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intains appropriate eye contact with the person talking.</w:t>
            </w:r>
          </w:p>
        </w:tc>
        <w:tc>
          <w:tcPr>
            <w:tcW w:w="791" w:type="pct"/>
            <w:shd w:val="clear" w:color="auto" w:fill="auto"/>
          </w:tcPr>
          <w:p w14:paraId="77AD23DF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76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389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48461926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443F9973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5280B988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1F16C9EC" w14:textId="77777777" w:rsidR="00FD01AE" w:rsidRDefault="00FD01AE" w:rsidP="00FD01AE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intains proper posture (avoiding slouching)</w:t>
            </w:r>
          </w:p>
        </w:tc>
        <w:tc>
          <w:tcPr>
            <w:tcW w:w="791" w:type="pct"/>
            <w:shd w:val="clear" w:color="auto" w:fill="auto"/>
          </w:tcPr>
          <w:p w14:paraId="484D335B" w14:textId="77777777" w:rsidR="00FD01AE" w:rsidRPr="00215F90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5751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1570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4B814FB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3509C2BE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39327BD1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2F5A6D53" w14:textId="77777777" w:rsidR="00FD01AE" w:rsidRDefault="00FD01AE" w:rsidP="00FD01AE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voids interrupting other people who are currently talking.</w:t>
            </w:r>
          </w:p>
        </w:tc>
        <w:tc>
          <w:tcPr>
            <w:tcW w:w="791" w:type="pct"/>
            <w:shd w:val="clear" w:color="auto" w:fill="auto"/>
          </w:tcPr>
          <w:p w14:paraId="3B20D79A" w14:textId="77777777" w:rsidR="00FD01AE" w:rsidRPr="00215F90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015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5588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75FC0F9A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61EF6CEC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5AD1679E" w14:textId="77777777" w:rsidTr="004E41E6">
        <w:trPr>
          <w:cantSplit/>
          <w:trHeight w:val="50"/>
          <w:jc w:val="center"/>
        </w:trPr>
        <w:tc>
          <w:tcPr>
            <w:tcW w:w="2155" w:type="pct"/>
            <w:shd w:val="clear" w:color="auto" w:fill="auto"/>
          </w:tcPr>
          <w:p w14:paraId="60C4D1D9" w14:textId="77777777" w:rsidR="00FD01AE" w:rsidRDefault="00FD01AE" w:rsidP="00FD01AE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ccasionally nods to acknowledge what their colleague is saying.</w:t>
            </w:r>
          </w:p>
        </w:tc>
        <w:tc>
          <w:tcPr>
            <w:tcW w:w="791" w:type="pct"/>
            <w:shd w:val="clear" w:color="auto" w:fill="auto"/>
          </w:tcPr>
          <w:p w14:paraId="79B35243" w14:textId="77777777" w:rsidR="00FD01AE" w:rsidRPr="0066513A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3592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0046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6F67CBC6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7C015972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D01AE" w:rsidRPr="005620D3" w14:paraId="2F02BB3E" w14:textId="77777777" w:rsidTr="004E41E6">
        <w:trPr>
          <w:cantSplit/>
          <w:trHeight w:val="341"/>
          <w:jc w:val="center"/>
        </w:trPr>
        <w:tc>
          <w:tcPr>
            <w:tcW w:w="2155" w:type="pct"/>
            <w:shd w:val="clear" w:color="auto" w:fill="auto"/>
          </w:tcPr>
          <w:p w14:paraId="2E810652" w14:textId="77777777" w:rsidR="00FD01AE" w:rsidRDefault="00FD01AE" w:rsidP="00FD01AE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uses workplace/industry terminologies correctly and accurately throughout the meeting.</w:t>
            </w:r>
          </w:p>
          <w:p w14:paraId="26DC3D2D" w14:textId="77777777" w:rsidR="00FD01AE" w:rsidRDefault="00FD01AE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list below terminologies the candidate used correctly and accurately.</w:t>
            </w:r>
          </w:p>
          <w:p w14:paraId="6A23A277" w14:textId="77777777" w:rsidR="00FD01AE" w:rsidRPr="00B62F76" w:rsidRDefault="00FD01AE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two terminologies listed here)</w:t>
            </w:r>
          </w:p>
          <w:p w14:paraId="741C9521" w14:textId="77777777" w:rsidR="00FD01AE" w:rsidRDefault="00FD01AE" w:rsidP="004E41E6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A250E7B" w14:textId="2213AD2B" w:rsidR="00FD01AE" w:rsidRPr="00EB3985" w:rsidRDefault="00FD01AE" w:rsidP="00EB398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4AA94978" w14:textId="77777777" w:rsidR="00FD01AE" w:rsidRDefault="00B145DF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338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22552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01AE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D0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D0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7" w:type="pct"/>
            <w:shd w:val="clear" w:color="auto" w:fill="auto"/>
          </w:tcPr>
          <w:p w14:paraId="5B7450B1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7" w:type="pct"/>
          </w:tcPr>
          <w:p w14:paraId="184876D0" w14:textId="77777777" w:rsidR="00FD01AE" w:rsidRPr="005620D3" w:rsidRDefault="00FD01AE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4743689" w14:textId="77777777" w:rsidR="00FD01AE" w:rsidRDefault="00FD01AE" w:rsidP="00EB3985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6F4B9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CFFF1F9" w14:textId="79750541" w:rsidR="00CC52B4" w:rsidRDefault="005402DA" w:rsidP="00CC5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 </w:t>
            </w:r>
            <w:r w:rsidR="00E93B8D" w:rsidRPr="00E93B8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articipate in a team meeting (e.g., weekly meeting, daily catchups, etc.)</w:t>
            </w:r>
            <w:r w:rsidR="00E93B8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3BE00A82" w:rsidR="000055D1" w:rsidRPr="005620D3" w:rsidRDefault="005402DA" w:rsidP="00CC5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B46B9" w14:textId="77777777" w:rsidR="00B145DF" w:rsidRDefault="00B145DF" w:rsidP="000055D1">
      <w:pPr>
        <w:spacing w:after="0" w:line="240" w:lineRule="auto"/>
      </w:pPr>
      <w:r>
        <w:separator/>
      </w:r>
    </w:p>
  </w:endnote>
  <w:endnote w:type="continuationSeparator" w:id="0">
    <w:p w14:paraId="6B4BD5BA" w14:textId="77777777" w:rsidR="00B145DF" w:rsidRDefault="00B145DF" w:rsidP="000055D1">
      <w:pPr>
        <w:spacing w:after="0" w:line="240" w:lineRule="auto"/>
      </w:pPr>
      <w:r>
        <w:continuationSeparator/>
      </w:r>
    </w:p>
  </w:endnote>
  <w:endnote w:type="continuationNotice" w:id="1">
    <w:p w14:paraId="2D84794D" w14:textId="77777777" w:rsidR="00B145DF" w:rsidRDefault="00B145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53E6E" w14:textId="77777777" w:rsidR="000D45EE" w:rsidRPr="000055D1" w:rsidRDefault="00CA4A03" w:rsidP="000D45E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618B7">
      <w:rPr>
        <w:color w:val="808080" w:themeColor="background1" w:themeShade="80"/>
        <w:sz w:val="18"/>
      </w:rPr>
      <w:t>Workplace Assessment – Observation Form</w:t>
    </w:r>
    <w:r w:rsidRPr="00E618B7">
      <w:rPr>
        <w:color w:val="808080" w:themeColor="background1" w:themeShade="80"/>
        <w:sz w:val="18"/>
      </w:rPr>
      <w:tab/>
    </w:r>
    <w:r w:rsidR="000D45EE" w:rsidRPr="00C63CFB">
      <w:rPr>
        <w:color w:val="808080" w:themeColor="background1" w:themeShade="80"/>
        <w:sz w:val="18"/>
      </w:rPr>
      <w:t>Version 1.</w:t>
    </w:r>
    <w:r w:rsidR="000D45EE">
      <w:rPr>
        <w:color w:val="808080" w:themeColor="background1" w:themeShade="80"/>
        <w:sz w:val="18"/>
      </w:rPr>
      <w:t>1</w:t>
    </w:r>
    <w:r w:rsidR="000D45EE" w:rsidRPr="00C63CFB">
      <w:rPr>
        <w:color w:val="808080" w:themeColor="background1" w:themeShade="80"/>
        <w:sz w:val="18"/>
      </w:rPr>
      <w:t xml:space="preserve"> Produced </w:t>
    </w:r>
    <w:r w:rsidR="000D45EE">
      <w:rPr>
        <w:color w:val="808080" w:themeColor="background1" w:themeShade="80"/>
        <w:sz w:val="18"/>
      </w:rPr>
      <w:t>on 1st Nov</w:t>
    </w:r>
    <w:r w:rsidR="000D45EE" w:rsidRPr="00C63CFB">
      <w:rPr>
        <w:color w:val="808080" w:themeColor="background1" w:themeShade="80"/>
        <w:sz w:val="18"/>
      </w:rPr>
      <w:t xml:space="preserve"> 202</w:t>
    </w:r>
    <w:r w:rsidR="000D45EE">
      <w:rPr>
        <w:color w:val="808080" w:themeColor="background1" w:themeShade="80"/>
        <w:sz w:val="18"/>
      </w:rPr>
      <w:t>3</w:t>
    </w:r>
  </w:p>
  <w:p w14:paraId="521AE970" w14:textId="7094615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D45EE" w:rsidRPr="000055D1">
      <w:rPr>
        <w:rFonts w:cstheme="minorHAnsi"/>
        <w:noProof/>
        <w:color w:val="808080" w:themeColor="background1" w:themeShade="80"/>
        <w:sz w:val="18"/>
      </w:rPr>
      <w:t>©</w:t>
    </w:r>
    <w:r w:rsidR="000D45EE" w:rsidRPr="000055D1">
      <w:rPr>
        <w:noProof/>
        <w:color w:val="808080" w:themeColor="background1" w:themeShade="80"/>
        <w:sz w:val="18"/>
      </w:rPr>
      <w:t xml:space="preserve"> </w:t>
    </w:r>
    <w:r w:rsidR="000D45EE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9E3B9" w14:textId="77777777" w:rsidR="000D45EE" w:rsidRPr="000055D1" w:rsidRDefault="000055D1" w:rsidP="000D45E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618B7">
      <w:rPr>
        <w:color w:val="808080" w:themeColor="background1" w:themeShade="80"/>
        <w:sz w:val="18"/>
      </w:rPr>
      <w:t xml:space="preserve">Workplace Assessment </w:t>
    </w:r>
    <w:r w:rsidR="00FB6D00" w:rsidRPr="00E618B7">
      <w:rPr>
        <w:color w:val="808080" w:themeColor="background1" w:themeShade="80"/>
        <w:sz w:val="18"/>
      </w:rPr>
      <w:t>–</w:t>
    </w:r>
    <w:r w:rsidRPr="00E618B7">
      <w:rPr>
        <w:color w:val="808080" w:themeColor="background1" w:themeShade="80"/>
        <w:sz w:val="18"/>
      </w:rPr>
      <w:t xml:space="preserve"> </w:t>
    </w:r>
    <w:r w:rsidR="00FB6D00" w:rsidRPr="00E618B7">
      <w:rPr>
        <w:color w:val="808080" w:themeColor="background1" w:themeShade="80"/>
        <w:sz w:val="18"/>
      </w:rPr>
      <w:t>Observation Form</w:t>
    </w:r>
    <w:r w:rsidRPr="00E618B7">
      <w:rPr>
        <w:color w:val="808080" w:themeColor="background1" w:themeShade="80"/>
        <w:sz w:val="18"/>
      </w:rPr>
      <w:tab/>
    </w:r>
    <w:r w:rsidR="000D45EE" w:rsidRPr="00C63CFB">
      <w:rPr>
        <w:color w:val="808080" w:themeColor="background1" w:themeShade="80"/>
        <w:sz w:val="18"/>
      </w:rPr>
      <w:t>Version 1.</w:t>
    </w:r>
    <w:r w:rsidR="000D45EE">
      <w:rPr>
        <w:color w:val="808080" w:themeColor="background1" w:themeShade="80"/>
        <w:sz w:val="18"/>
      </w:rPr>
      <w:t>1</w:t>
    </w:r>
    <w:r w:rsidR="000D45EE" w:rsidRPr="00C63CFB">
      <w:rPr>
        <w:color w:val="808080" w:themeColor="background1" w:themeShade="80"/>
        <w:sz w:val="18"/>
      </w:rPr>
      <w:t xml:space="preserve"> Produced </w:t>
    </w:r>
    <w:r w:rsidR="000D45EE">
      <w:rPr>
        <w:color w:val="808080" w:themeColor="background1" w:themeShade="80"/>
        <w:sz w:val="18"/>
      </w:rPr>
      <w:t>on 1st Nov</w:t>
    </w:r>
    <w:r w:rsidR="000D45EE" w:rsidRPr="00C63CFB">
      <w:rPr>
        <w:color w:val="808080" w:themeColor="background1" w:themeShade="80"/>
        <w:sz w:val="18"/>
      </w:rPr>
      <w:t xml:space="preserve"> 202</w:t>
    </w:r>
    <w:r w:rsidR="000D45EE">
      <w:rPr>
        <w:color w:val="808080" w:themeColor="background1" w:themeShade="80"/>
        <w:sz w:val="18"/>
      </w:rPr>
      <w:t>3</w:t>
    </w:r>
  </w:p>
  <w:p w14:paraId="63DECA6C" w14:textId="057215BD" w:rsidR="000055D1" w:rsidRPr="000055D1" w:rsidRDefault="000D45EE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E618B7">
      <w:rPr>
        <w:noProof/>
        <w:color w:val="808080" w:themeColor="background1" w:themeShade="80"/>
        <w:sz w:val="18"/>
      </w:rPr>
      <w:tab/>
    </w:r>
    <w:r w:rsidR="000055D1" w:rsidRPr="00E618B7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E618B7">
          <w:rPr>
            <w:color w:val="808080" w:themeColor="background1" w:themeShade="80"/>
            <w:sz w:val="18"/>
          </w:rPr>
          <w:fldChar w:fldCharType="begin"/>
        </w:r>
        <w:r w:rsidR="000055D1" w:rsidRPr="00E618B7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E618B7">
          <w:rPr>
            <w:color w:val="808080" w:themeColor="background1" w:themeShade="80"/>
            <w:sz w:val="18"/>
          </w:rPr>
          <w:fldChar w:fldCharType="separate"/>
        </w:r>
        <w:r w:rsidR="000055D1" w:rsidRPr="00E618B7">
          <w:rPr>
            <w:color w:val="808080" w:themeColor="background1" w:themeShade="80"/>
            <w:sz w:val="18"/>
          </w:rPr>
          <w:t>5</w:t>
        </w:r>
        <w:r w:rsidR="000055D1" w:rsidRPr="00E618B7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99AD3" w14:textId="77777777" w:rsidR="000D45EE" w:rsidRDefault="000D45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49751" w14:textId="77777777" w:rsidR="00B145DF" w:rsidRDefault="00B145DF" w:rsidP="000055D1">
      <w:pPr>
        <w:spacing w:after="0" w:line="240" w:lineRule="auto"/>
      </w:pPr>
      <w:r>
        <w:separator/>
      </w:r>
    </w:p>
  </w:footnote>
  <w:footnote w:type="continuationSeparator" w:id="0">
    <w:p w14:paraId="6D09E50D" w14:textId="77777777" w:rsidR="00B145DF" w:rsidRDefault="00B145DF" w:rsidP="000055D1">
      <w:pPr>
        <w:spacing w:after="0" w:line="240" w:lineRule="auto"/>
      </w:pPr>
      <w:r>
        <w:continuationSeparator/>
      </w:r>
    </w:p>
  </w:footnote>
  <w:footnote w:type="continuationNotice" w:id="1">
    <w:p w14:paraId="6A243217" w14:textId="77777777" w:rsidR="00B145DF" w:rsidRDefault="00B145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0BC65" w14:textId="77777777" w:rsidR="000D45EE" w:rsidRDefault="000D45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236D0" w14:textId="77777777" w:rsidR="000D45EE" w:rsidRDefault="000D45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F3CF3" w14:textId="77777777" w:rsidR="000D45EE" w:rsidRDefault="000D45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4182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AD4CBB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4667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E4D5C81"/>
    <w:multiLevelType w:val="hybridMultilevel"/>
    <w:tmpl w:val="B2863A4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A34F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C56418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60D2248"/>
    <w:multiLevelType w:val="hybridMultilevel"/>
    <w:tmpl w:val="B1F466A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6B0104E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190892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B8B55C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F006C0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682AF5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5D63E55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6AF315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D61F3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7B33FF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E996248"/>
    <w:multiLevelType w:val="hybridMultilevel"/>
    <w:tmpl w:val="80D6010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1F3419"/>
    <w:multiLevelType w:val="hybridMultilevel"/>
    <w:tmpl w:val="B2863A4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37141D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CF2499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D96675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EC01D4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F3519B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18849CE"/>
    <w:multiLevelType w:val="hybridMultilevel"/>
    <w:tmpl w:val="B1F466A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5A34565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1114E8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62B78C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9F25750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121E5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E234024"/>
    <w:multiLevelType w:val="hybridMultilevel"/>
    <w:tmpl w:val="ACCED0D4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F90679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1B22AC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70B576E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D5409F2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59B142B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64A3A7C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8176AB7"/>
    <w:multiLevelType w:val="hybridMultilevel"/>
    <w:tmpl w:val="64DCC9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31"/>
  </w:num>
  <w:num w:numId="3">
    <w:abstractNumId w:val="6"/>
  </w:num>
  <w:num w:numId="4">
    <w:abstractNumId w:val="37"/>
  </w:num>
  <w:num w:numId="5">
    <w:abstractNumId w:val="34"/>
  </w:num>
  <w:num w:numId="6">
    <w:abstractNumId w:val="12"/>
  </w:num>
  <w:num w:numId="7">
    <w:abstractNumId w:val="19"/>
  </w:num>
  <w:num w:numId="8">
    <w:abstractNumId w:val="32"/>
  </w:num>
  <w:num w:numId="9">
    <w:abstractNumId w:val="4"/>
  </w:num>
  <w:num w:numId="10">
    <w:abstractNumId w:val="8"/>
  </w:num>
  <w:num w:numId="11">
    <w:abstractNumId w:val="23"/>
  </w:num>
  <w:num w:numId="12">
    <w:abstractNumId w:val="2"/>
  </w:num>
  <w:num w:numId="13">
    <w:abstractNumId w:val="17"/>
  </w:num>
  <w:num w:numId="14">
    <w:abstractNumId w:val="22"/>
  </w:num>
  <w:num w:numId="15">
    <w:abstractNumId w:val="7"/>
  </w:num>
  <w:num w:numId="16">
    <w:abstractNumId w:val="14"/>
  </w:num>
  <w:num w:numId="17">
    <w:abstractNumId w:val="5"/>
  </w:num>
  <w:num w:numId="18">
    <w:abstractNumId w:val="15"/>
  </w:num>
  <w:num w:numId="19">
    <w:abstractNumId w:val="18"/>
  </w:num>
  <w:num w:numId="20">
    <w:abstractNumId w:val="30"/>
  </w:num>
  <w:num w:numId="21">
    <w:abstractNumId w:val="0"/>
  </w:num>
  <w:num w:numId="22">
    <w:abstractNumId w:val="28"/>
  </w:num>
  <w:num w:numId="23">
    <w:abstractNumId w:val="10"/>
  </w:num>
  <w:num w:numId="24">
    <w:abstractNumId w:val="16"/>
  </w:num>
  <w:num w:numId="25">
    <w:abstractNumId w:val="38"/>
  </w:num>
  <w:num w:numId="26">
    <w:abstractNumId w:val="24"/>
  </w:num>
  <w:num w:numId="27">
    <w:abstractNumId w:val="33"/>
  </w:num>
  <w:num w:numId="28">
    <w:abstractNumId w:val="26"/>
  </w:num>
  <w:num w:numId="29">
    <w:abstractNumId w:val="41"/>
  </w:num>
  <w:num w:numId="30">
    <w:abstractNumId w:val="39"/>
  </w:num>
  <w:num w:numId="31">
    <w:abstractNumId w:val="13"/>
  </w:num>
  <w:num w:numId="32">
    <w:abstractNumId w:val="25"/>
  </w:num>
  <w:num w:numId="33">
    <w:abstractNumId w:val="27"/>
  </w:num>
  <w:num w:numId="34">
    <w:abstractNumId w:val="1"/>
  </w:num>
  <w:num w:numId="35">
    <w:abstractNumId w:val="36"/>
  </w:num>
  <w:num w:numId="36">
    <w:abstractNumId w:val="20"/>
  </w:num>
  <w:num w:numId="37">
    <w:abstractNumId w:val="11"/>
  </w:num>
  <w:num w:numId="38">
    <w:abstractNumId w:val="29"/>
  </w:num>
  <w:num w:numId="39">
    <w:abstractNumId w:val="9"/>
  </w:num>
  <w:num w:numId="40">
    <w:abstractNumId w:val="21"/>
  </w:num>
  <w:num w:numId="41">
    <w:abstractNumId w:val="35"/>
  </w:num>
  <w:num w:numId="42">
    <w:abstractNumId w:val="4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oFAIFe/U0tAAAA"/>
  </w:docVars>
  <w:rsids>
    <w:rsidRoot w:val="002F29A7"/>
    <w:rsid w:val="000000F0"/>
    <w:rsid w:val="000055D1"/>
    <w:rsid w:val="00013528"/>
    <w:rsid w:val="000242C5"/>
    <w:rsid w:val="00024A03"/>
    <w:rsid w:val="00030826"/>
    <w:rsid w:val="00032C69"/>
    <w:rsid w:val="00035271"/>
    <w:rsid w:val="00036AE4"/>
    <w:rsid w:val="000424E5"/>
    <w:rsid w:val="00057D6A"/>
    <w:rsid w:val="00077888"/>
    <w:rsid w:val="00083BD3"/>
    <w:rsid w:val="000911A1"/>
    <w:rsid w:val="000A3F5E"/>
    <w:rsid w:val="000B26D5"/>
    <w:rsid w:val="000B590D"/>
    <w:rsid w:val="000C051F"/>
    <w:rsid w:val="000D45EE"/>
    <w:rsid w:val="000D64E2"/>
    <w:rsid w:val="000D73FE"/>
    <w:rsid w:val="000D7DAE"/>
    <w:rsid w:val="000E5C8D"/>
    <w:rsid w:val="000F0EEE"/>
    <w:rsid w:val="000F3401"/>
    <w:rsid w:val="000F5BA4"/>
    <w:rsid w:val="00100C98"/>
    <w:rsid w:val="001021AE"/>
    <w:rsid w:val="00111E72"/>
    <w:rsid w:val="00123874"/>
    <w:rsid w:val="0013280A"/>
    <w:rsid w:val="001469AC"/>
    <w:rsid w:val="00152369"/>
    <w:rsid w:val="00155048"/>
    <w:rsid w:val="00157DED"/>
    <w:rsid w:val="001600CB"/>
    <w:rsid w:val="001671C2"/>
    <w:rsid w:val="00176D44"/>
    <w:rsid w:val="00181C5B"/>
    <w:rsid w:val="0018395A"/>
    <w:rsid w:val="001A1865"/>
    <w:rsid w:val="001D456C"/>
    <w:rsid w:val="001E6AB3"/>
    <w:rsid w:val="001F02AF"/>
    <w:rsid w:val="00207496"/>
    <w:rsid w:val="00215F90"/>
    <w:rsid w:val="002246B8"/>
    <w:rsid w:val="00227C09"/>
    <w:rsid w:val="00240D57"/>
    <w:rsid w:val="002459C7"/>
    <w:rsid w:val="0025275E"/>
    <w:rsid w:val="00260CAD"/>
    <w:rsid w:val="002637DA"/>
    <w:rsid w:val="00275402"/>
    <w:rsid w:val="00281C2A"/>
    <w:rsid w:val="00285EFD"/>
    <w:rsid w:val="00292A83"/>
    <w:rsid w:val="002941F2"/>
    <w:rsid w:val="00294F86"/>
    <w:rsid w:val="002A22AD"/>
    <w:rsid w:val="002D232F"/>
    <w:rsid w:val="002D6C29"/>
    <w:rsid w:val="002F29A7"/>
    <w:rsid w:val="00300E48"/>
    <w:rsid w:val="0031309A"/>
    <w:rsid w:val="003134ED"/>
    <w:rsid w:val="00321AD8"/>
    <w:rsid w:val="003231A6"/>
    <w:rsid w:val="00333FA5"/>
    <w:rsid w:val="00337CFE"/>
    <w:rsid w:val="00340041"/>
    <w:rsid w:val="00343A73"/>
    <w:rsid w:val="00353453"/>
    <w:rsid w:val="0035599B"/>
    <w:rsid w:val="00357DC4"/>
    <w:rsid w:val="003717DE"/>
    <w:rsid w:val="00374DD8"/>
    <w:rsid w:val="0039482B"/>
    <w:rsid w:val="003C1922"/>
    <w:rsid w:val="003C46A3"/>
    <w:rsid w:val="003D4DC9"/>
    <w:rsid w:val="003E5A30"/>
    <w:rsid w:val="003E73D8"/>
    <w:rsid w:val="003F06E4"/>
    <w:rsid w:val="003F1E84"/>
    <w:rsid w:val="003F323F"/>
    <w:rsid w:val="003F695D"/>
    <w:rsid w:val="004028AF"/>
    <w:rsid w:val="0041245B"/>
    <w:rsid w:val="004257CD"/>
    <w:rsid w:val="00435A0B"/>
    <w:rsid w:val="0045551A"/>
    <w:rsid w:val="00455776"/>
    <w:rsid w:val="0045657D"/>
    <w:rsid w:val="00457595"/>
    <w:rsid w:val="00467457"/>
    <w:rsid w:val="004831EC"/>
    <w:rsid w:val="00484193"/>
    <w:rsid w:val="004A2707"/>
    <w:rsid w:val="004D770D"/>
    <w:rsid w:val="004E109F"/>
    <w:rsid w:val="004E3825"/>
    <w:rsid w:val="004E5CE5"/>
    <w:rsid w:val="0050534C"/>
    <w:rsid w:val="00525974"/>
    <w:rsid w:val="005402DA"/>
    <w:rsid w:val="00561BA8"/>
    <w:rsid w:val="005620D3"/>
    <w:rsid w:val="00576BFE"/>
    <w:rsid w:val="005811F1"/>
    <w:rsid w:val="00590D8F"/>
    <w:rsid w:val="005C74E1"/>
    <w:rsid w:val="005E39C9"/>
    <w:rsid w:val="005F4237"/>
    <w:rsid w:val="0060042F"/>
    <w:rsid w:val="00600C4D"/>
    <w:rsid w:val="006028BA"/>
    <w:rsid w:val="00621D04"/>
    <w:rsid w:val="00623F84"/>
    <w:rsid w:val="0062445E"/>
    <w:rsid w:val="0063432F"/>
    <w:rsid w:val="00636A69"/>
    <w:rsid w:val="006376C4"/>
    <w:rsid w:val="00640507"/>
    <w:rsid w:val="00641585"/>
    <w:rsid w:val="00644504"/>
    <w:rsid w:val="00651088"/>
    <w:rsid w:val="00656148"/>
    <w:rsid w:val="0066513A"/>
    <w:rsid w:val="00670862"/>
    <w:rsid w:val="00682574"/>
    <w:rsid w:val="00687F58"/>
    <w:rsid w:val="00690EA5"/>
    <w:rsid w:val="00693E0E"/>
    <w:rsid w:val="006974C4"/>
    <w:rsid w:val="006A3EDD"/>
    <w:rsid w:val="006A6FB3"/>
    <w:rsid w:val="006B1650"/>
    <w:rsid w:val="006B18BC"/>
    <w:rsid w:val="006B587C"/>
    <w:rsid w:val="006C3418"/>
    <w:rsid w:val="006D2ADC"/>
    <w:rsid w:val="006F433A"/>
    <w:rsid w:val="006F4B96"/>
    <w:rsid w:val="00702006"/>
    <w:rsid w:val="00706AB4"/>
    <w:rsid w:val="00711223"/>
    <w:rsid w:val="00714E53"/>
    <w:rsid w:val="0072092E"/>
    <w:rsid w:val="00730B38"/>
    <w:rsid w:val="007371CB"/>
    <w:rsid w:val="00751677"/>
    <w:rsid w:val="007541DC"/>
    <w:rsid w:val="0075536A"/>
    <w:rsid w:val="00756480"/>
    <w:rsid w:val="007619E4"/>
    <w:rsid w:val="00780F0E"/>
    <w:rsid w:val="007A0D4A"/>
    <w:rsid w:val="007A2D99"/>
    <w:rsid w:val="007A6EB6"/>
    <w:rsid w:val="007C46AC"/>
    <w:rsid w:val="007D1DFD"/>
    <w:rsid w:val="007D1F1E"/>
    <w:rsid w:val="007D72D6"/>
    <w:rsid w:val="007E139C"/>
    <w:rsid w:val="007E5297"/>
    <w:rsid w:val="007E69D4"/>
    <w:rsid w:val="007E7B23"/>
    <w:rsid w:val="007E7F88"/>
    <w:rsid w:val="00804116"/>
    <w:rsid w:val="00820641"/>
    <w:rsid w:val="00820E5B"/>
    <w:rsid w:val="008266BE"/>
    <w:rsid w:val="008318B9"/>
    <w:rsid w:val="0083339D"/>
    <w:rsid w:val="00843CC8"/>
    <w:rsid w:val="0084479A"/>
    <w:rsid w:val="0084504D"/>
    <w:rsid w:val="008554C5"/>
    <w:rsid w:val="00865A85"/>
    <w:rsid w:val="00867B61"/>
    <w:rsid w:val="00875E1E"/>
    <w:rsid w:val="0088239C"/>
    <w:rsid w:val="008A1142"/>
    <w:rsid w:val="008A120A"/>
    <w:rsid w:val="008B4D6E"/>
    <w:rsid w:val="008C68C0"/>
    <w:rsid w:val="008C6C99"/>
    <w:rsid w:val="008D107B"/>
    <w:rsid w:val="008D4457"/>
    <w:rsid w:val="008D7D66"/>
    <w:rsid w:val="008F0473"/>
    <w:rsid w:val="008F0737"/>
    <w:rsid w:val="008F67D9"/>
    <w:rsid w:val="00903831"/>
    <w:rsid w:val="00905C74"/>
    <w:rsid w:val="00907EA6"/>
    <w:rsid w:val="0092052C"/>
    <w:rsid w:val="00923C2A"/>
    <w:rsid w:val="00926BF3"/>
    <w:rsid w:val="0092792C"/>
    <w:rsid w:val="00931E8F"/>
    <w:rsid w:val="00946947"/>
    <w:rsid w:val="00954A55"/>
    <w:rsid w:val="00955A51"/>
    <w:rsid w:val="0096141F"/>
    <w:rsid w:val="00971458"/>
    <w:rsid w:val="00980906"/>
    <w:rsid w:val="009905B3"/>
    <w:rsid w:val="009A300E"/>
    <w:rsid w:val="009A30B5"/>
    <w:rsid w:val="009B3D69"/>
    <w:rsid w:val="009B4929"/>
    <w:rsid w:val="009C6561"/>
    <w:rsid w:val="009F093C"/>
    <w:rsid w:val="00A01164"/>
    <w:rsid w:val="00A022DD"/>
    <w:rsid w:val="00A10C34"/>
    <w:rsid w:val="00A113A6"/>
    <w:rsid w:val="00A11D73"/>
    <w:rsid w:val="00A25057"/>
    <w:rsid w:val="00A3355D"/>
    <w:rsid w:val="00A34C32"/>
    <w:rsid w:val="00A36074"/>
    <w:rsid w:val="00A42AED"/>
    <w:rsid w:val="00A453A8"/>
    <w:rsid w:val="00A576DA"/>
    <w:rsid w:val="00A807A0"/>
    <w:rsid w:val="00AA238B"/>
    <w:rsid w:val="00AB2380"/>
    <w:rsid w:val="00AD10DB"/>
    <w:rsid w:val="00AE20D9"/>
    <w:rsid w:val="00AE2B34"/>
    <w:rsid w:val="00AE3CC5"/>
    <w:rsid w:val="00AE719F"/>
    <w:rsid w:val="00AF0ED4"/>
    <w:rsid w:val="00AF6CE3"/>
    <w:rsid w:val="00B04998"/>
    <w:rsid w:val="00B06EA2"/>
    <w:rsid w:val="00B145DF"/>
    <w:rsid w:val="00B21D93"/>
    <w:rsid w:val="00B2215F"/>
    <w:rsid w:val="00B25313"/>
    <w:rsid w:val="00B25E79"/>
    <w:rsid w:val="00B26548"/>
    <w:rsid w:val="00B412DA"/>
    <w:rsid w:val="00B41CE0"/>
    <w:rsid w:val="00B4322F"/>
    <w:rsid w:val="00B47C92"/>
    <w:rsid w:val="00B508EA"/>
    <w:rsid w:val="00B51AEC"/>
    <w:rsid w:val="00B52831"/>
    <w:rsid w:val="00B54294"/>
    <w:rsid w:val="00B562D9"/>
    <w:rsid w:val="00B61467"/>
    <w:rsid w:val="00B62B45"/>
    <w:rsid w:val="00B62F76"/>
    <w:rsid w:val="00B766E4"/>
    <w:rsid w:val="00B8217F"/>
    <w:rsid w:val="00B9532D"/>
    <w:rsid w:val="00BA17D2"/>
    <w:rsid w:val="00BB2774"/>
    <w:rsid w:val="00BD4DF6"/>
    <w:rsid w:val="00BE0D48"/>
    <w:rsid w:val="00BE7271"/>
    <w:rsid w:val="00BF5D8E"/>
    <w:rsid w:val="00C01AE2"/>
    <w:rsid w:val="00C04052"/>
    <w:rsid w:val="00C04983"/>
    <w:rsid w:val="00C061BC"/>
    <w:rsid w:val="00C110F4"/>
    <w:rsid w:val="00C13835"/>
    <w:rsid w:val="00C14BED"/>
    <w:rsid w:val="00C24D49"/>
    <w:rsid w:val="00C26A39"/>
    <w:rsid w:val="00C272E7"/>
    <w:rsid w:val="00C36D05"/>
    <w:rsid w:val="00C459AB"/>
    <w:rsid w:val="00C467DF"/>
    <w:rsid w:val="00C50579"/>
    <w:rsid w:val="00C55762"/>
    <w:rsid w:val="00C629F8"/>
    <w:rsid w:val="00C667AC"/>
    <w:rsid w:val="00C7379A"/>
    <w:rsid w:val="00CA2C59"/>
    <w:rsid w:val="00CA4A03"/>
    <w:rsid w:val="00CC46FB"/>
    <w:rsid w:val="00CC52B4"/>
    <w:rsid w:val="00CD57BD"/>
    <w:rsid w:val="00CE4114"/>
    <w:rsid w:val="00CE6C92"/>
    <w:rsid w:val="00CE7F17"/>
    <w:rsid w:val="00CF3CA3"/>
    <w:rsid w:val="00D11672"/>
    <w:rsid w:val="00D117F8"/>
    <w:rsid w:val="00D3402E"/>
    <w:rsid w:val="00D3599E"/>
    <w:rsid w:val="00D42910"/>
    <w:rsid w:val="00D431B2"/>
    <w:rsid w:val="00D4371F"/>
    <w:rsid w:val="00D55B55"/>
    <w:rsid w:val="00D645BA"/>
    <w:rsid w:val="00DA2DC4"/>
    <w:rsid w:val="00DC22BF"/>
    <w:rsid w:val="00DD10D7"/>
    <w:rsid w:val="00DD73C8"/>
    <w:rsid w:val="00DE4915"/>
    <w:rsid w:val="00DF2AE6"/>
    <w:rsid w:val="00E12640"/>
    <w:rsid w:val="00E143C3"/>
    <w:rsid w:val="00E25721"/>
    <w:rsid w:val="00E40CC5"/>
    <w:rsid w:val="00E46109"/>
    <w:rsid w:val="00E47B84"/>
    <w:rsid w:val="00E618B7"/>
    <w:rsid w:val="00E66773"/>
    <w:rsid w:val="00E672A6"/>
    <w:rsid w:val="00E93B8D"/>
    <w:rsid w:val="00E94455"/>
    <w:rsid w:val="00EA07BB"/>
    <w:rsid w:val="00EA63FE"/>
    <w:rsid w:val="00EB3985"/>
    <w:rsid w:val="00EB54F4"/>
    <w:rsid w:val="00EB5635"/>
    <w:rsid w:val="00ED0D58"/>
    <w:rsid w:val="00F00EC8"/>
    <w:rsid w:val="00F05145"/>
    <w:rsid w:val="00F10ADD"/>
    <w:rsid w:val="00F17513"/>
    <w:rsid w:val="00F25336"/>
    <w:rsid w:val="00F34C53"/>
    <w:rsid w:val="00F45402"/>
    <w:rsid w:val="00F46874"/>
    <w:rsid w:val="00F50845"/>
    <w:rsid w:val="00F611A3"/>
    <w:rsid w:val="00F63EE0"/>
    <w:rsid w:val="00F92C48"/>
    <w:rsid w:val="00F94EEB"/>
    <w:rsid w:val="00FA2D2D"/>
    <w:rsid w:val="00FB2CD7"/>
    <w:rsid w:val="00FB6D00"/>
    <w:rsid w:val="00FB6EF4"/>
    <w:rsid w:val="00FD01AE"/>
    <w:rsid w:val="00FE338A"/>
    <w:rsid w:val="00FE3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4AADCCD-FEAD-4B59-A3DB-609AFC3AA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ADBFF8F-9F2B-4966-845B-DB833BA87C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8</Pages>
  <Words>2981</Words>
  <Characters>15768</Characters>
  <Application>Microsoft Office Word</Application>
  <DocSecurity>0</DocSecurity>
  <Lines>1006</Lines>
  <Paragraphs>5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03</cp:revision>
  <dcterms:created xsi:type="dcterms:W3CDTF">2020-07-30T15:31:00Z</dcterms:created>
  <dcterms:modified xsi:type="dcterms:W3CDTF">2023-12-07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8443057e7d69d55f6a942acfb3cca2618852d858894f6adc14ca2cc380664cae</vt:lpwstr>
  </property>
</Properties>
</file>